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30713C" w:rsidRPr="00AD24E9" w14:paraId="14F3B38D" w14:textId="77777777" w:rsidTr="0030713C">
        <w:trPr>
          <w:trHeight w:val="495"/>
        </w:trPr>
        <w:tc>
          <w:tcPr>
            <w:tcW w:w="10456" w:type="dxa"/>
          </w:tcPr>
          <w:p w14:paraId="4826D62F" w14:textId="6FFA0584" w:rsidR="0030713C" w:rsidRPr="0030713C" w:rsidRDefault="0030713C" w:rsidP="0030713C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30713C">
              <w:rPr>
                <w:rFonts w:asciiTheme="majorHAnsi" w:hAnsiTheme="majorHAnsi" w:cs="Arial"/>
                <w:b/>
                <w:sz w:val="32"/>
                <w:szCs w:val="32"/>
              </w:rPr>
              <w:t>Course Transfer from Masters by Research to PhD</w:t>
            </w:r>
            <w:r>
              <w:rPr>
                <w:rFonts w:asciiTheme="majorHAnsi" w:hAnsiTheme="majorHAnsi" w:cs="Arial"/>
                <w:b/>
                <w:sz w:val="32"/>
                <w:szCs w:val="32"/>
              </w:rPr>
              <w:t xml:space="preserve"> Application </w:t>
            </w:r>
            <w:r w:rsidRPr="00AD24E9">
              <w:rPr>
                <w:rFonts w:asciiTheme="majorHAnsi" w:hAnsiTheme="majorHAnsi" w:cs="Arial"/>
                <w:b/>
                <w:sz w:val="32"/>
                <w:szCs w:val="32"/>
              </w:rPr>
              <w:t>Form</w:t>
            </w:r>
          </w:p>
        </w:tc>
      </w:tr>
      <w:tr w:rsidR="0030713C" w:rsidRPr="00AD24E9" w14:paraId="7310EC68" w14:textId="77777777" w:rsidTr="008D143B">
        <w:trPr>
          <w:trHeight w:val="495"/>
        </w:trPr>
        <w:tc>
          <w:tcPr>
            <w:tcW w:w="10456" w:type="dxa"/>
          </w:tcPr>
          <w:p w14:paraId="5614B281" w14:textId="664C3175" w:rsidR="0030713C" w:rsidRPr="0030713C" w:rsidRDefault="0030713C" w:rsidP="002B5BCB">
            <w:pPr>
              <w:spacing w:after="0"/>
              <w:rPr>
                <w:rFonts w:asciiTheme="majorHAnsi" w:hAnsiTheme="majorHAnsi" w:cs="Arial"/>
                <w:b/>
                <w:sz w:val="32"/>
                <w:szCs w:val="32"/>
              </w:rPr>
            </w:pPr>
            <w:r w:rsidRPr="00AD24E9">
              <w:rPr>
                <w:rFonts w:asciiTheme="majorHAnsi" w:hAnsiTheme="majorHAnsi" w:cs="Arial"/>
                <w:b/>
                <w:sz w:val="24"/>
                <w:szCs w:val="24"/>
              </w:rPr>
              <w:t>For Higher Degree by Research students</w:t>
            </w:r>
          </w:p>
        </w:tc>
      </w:tr>
    </w:tbl>
    <w:p w14:paraId="643BDFF8" w14:textId="77777777" w:rsidR="002B5BCB" w:rsidRPr="0004679E" w:rsidRDefault="002B5BCB" w:rsidP="00763907">
      <w:pPr>
        <w:spacing w:after="0"/>
        <w:rPr>
          <w:rFonts w:asciiTheme="majorHAnsi" w:hAnsiTheme="majorHAnsi"/>
          <w:sz w:val="16"/>
          <w:szCs w:val="16"/>
        </w:rPr>
      </w:pPr>
    </w:p>
    <w:p w14:paraId="680C0C53" w14:textId="103FF209" w:rsidR="002B5BCB" w:rsidRPr="00AD24E9" w:rsidRDefault="002B5BCB" w:rsidP="002B5BCB">
      <w:pPr>
        <w:rPr>
          <w:rFonts w:asciiTheme="majorHAnsi" w:hAnsiTheme="majorHAnsi"/>
          <w:b/>
        </w:rPr>
      </w:pPr>
      <w:r w:rsidRPr="00AD24E9">
        <w:rPr>
          <w:rFonts w:asciiTheme="majorHAnsi" w:hAnsiTheme="majorHAnsi"/>
          <w:b/>
        </w:rPr>
        <w:t xml:space="preserve">Graduate </w:t>
      </w:r>
      <w:r w:rsidR="00442A1A">
        <w:rPr>
          <w:rFonts w:asciiTheme="majorHAnsi" w:hAnsiTheme="majorHAnsi"/>
          <w:b/>
        </w:rPr>
        <w:t xml:space="preserve">Research </w:t>
      </w:r>
      <w:r w:rsidRPr="00AD24E9">
        <w:rPr>
          <w:rFonts w:asciiTheme="majorHAnsi" w:hAnsiTheme="majorHAnsi"/>
          <w:b/>
        </w:rPr>
        <w:t xml:space="preserve">School     </w:t>
      </w:r>
      <w:hyperlink r:id="rId10" w:history="1">
        <w:r w:rsidR="000B0251" w:rsidRPr="00324861">
          <w:rPr>
            <w:rStyle w:val="Hyperlink"/>
            <w:rFonts w:asciiTheme="majorHAnsi" w:hAnsiTheme="majorHAnsi"/>
            <w:b/>
          </w:rPr>
          <w:t>grs@uts.edu.au</w:t>
        </w:r>
      </w:hyperlink>
      <w:r w:rsidRPr="00AD24E9">
        <w:rPr>
          <w:rFonts w:asciiTheme="majorHAnsi" w:hAnsiTheme="majorHAnsi"/>
          <w:b/>
        </w:rPr>
        <w:t xml:space="preserve">        </w:t>
      </w:r>
      <w:r w:rsidR="00FD38DC">
        <w:rPr>
          <w:rFonts w:asciiTheme="majorHAnsi" w:hAnsiTheme="majorHAnsi"/>
          <w:b/>
        </w:rPr>
        <w:t xml:space="preserve">                 </w:t>
      </w:r>
      <w:r w:rsidR="002C364D">
        <w:rPr>
          <w:rFonts w:asciiTheme="majorHAnsi" w:hAnsiTheme="majorHAnsi"/>
          <w:b/>
        </w:rPr>
        <w:t xml:space="preserve">     </w:t>
      </w:r>
      <w:bookmarkStart w:id="0" w:name="_GoBack"/>
      <w:bookmarkEnd w:id="0"/>
      <w:r w:rsidR="00FD38DC">
        <w:rPr>
          <w:rFonts w:asciiTheme="majorHAnsi" w:hAnsiTheme="majorHAnsi"/>
          <w:b/>
        </w:rPr>
        <w:t xml:space="preserve">   </w:t>
      </w:r>
      <w:r w:rsidR="002C364D" w:rsidRPr="002C364D">
        <w:rPr>
          <w:rFonts w:asciiTheme="majorHAnsi" w:hAnsiTheme="majorHAnsi"/>
          <w:b/>
        </w:rPr>
        <w:t>Level 2, Building 15, 622-632 Harris Street, Ultim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0"/>
      </w:tblGrid>
      <w:tr w:rsidR="0011569B" w:rsidRPr="00AD24E9" w14:paraId="438339A7" w14:textId="77777777">
        <w:tc>
          <w:tcPr>
            <w:tcW w:w="10420" w:type="dxa"/>
            <w:tcBorders>
              <w:bottom w:val="single" w:sz="4" w:space="0" w:color="000000" w:themeColor="text1"/>
            </w:tcBorders>
            <w:shd w:val="clear" w:color="auto" w:fill="000000" w:themeFill="text1"/>
          </w:tcPr>
          <w:p w14:paraId="3141C730" w14:textId="77777777" w:rsidR="0011569B" w:rsidRPr="00AD24E9" w:rsidRDefault="0011569B" w:rsidP="00763907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1. </w:t>
            </w:r>
            <w:r w:rsidR="00763907" w:rsidRPr="00AD24E9">
              <w:rPr>
                <w:rFonts w:asciiTheme="majorHAnsi" w:hAnsiTheme="majorHAnsi"/>
                <w:b/>
              </w:rPr>
              <w:t>Student section</w:t>
            </w:r>
          </w:p>
        </w:tc>
      </w:tr>
    </w:tbl>
    <w:p w14:paraId="1C47A4DF" w14:textId="77777777" w:rsidR="0011569B" w:rsidRPr="0004679E" w:rsidRDefault="0011569B" w:rsidP="0011569B">
      <w:pPr>
        <w:pStyle w:val="NoSpacing"/>
        <w:rPr>
          <w:rFonts w:asciiTheme="majorHAnsi" w:hAnsiTheme="majorHAnsi"/>
          <w:sz w:val="16"/>
          <w:szCs w:val="16"/>
        </w:rPr>
      </w:pPr>
    </w:p>
    <w:p w14:paraId="038CB364" w14:textId="77777777" w:rsidR="00442A1A" w:rsidRPr="00442A1A" w:rsidRDefault="00442A1A" w:rsidP="00442A1A">
      <w:pPr>
        <w:spacing w:after="0"/>
        <w:rPr>
          <w:rFonts w:asciiTheme="majorHAnsi" w:hAnsiTheme="majorHAnsi"/>
          <w:b/>
          <w:i/>
          <w:color w:val="0000FF"/>
        </w:rPr>
      </w:pPr>
      <w:r w:rsidRPr="00442A1A">
        <w:rPr>
          <w:rFonts w:asciiTheme="majorHAnsi" w:hAnsiTheme="majorHAnsi"/>
          <w:b/>
          <w:i/>
          <w:color w:val="0000FF"/>
        </w:rPr>
        <w:t xml:space="preserve">Must be requested </w:t>
      </w:r>
      <w:r w:rsidR="0004679E">
        <w:rPr>
          <w:rFonts w:asciiTheme="majorHAnsi" w:hAnsiTheme="majorHAnsi"/>
          <w:b/>
          <w:i/>
          <w:color w:val="0000FF"/>
        </w:rPr>
        <w:t>by</w:t>
      </w:r>
      <w:r w:rsidRPr="00442A1A">
        <w:rPr>
          <w:rFonts w:asciiTheme="majorHAnsi" w:hAnsiTheme="majorHAnsi"/>
          <w:b/>
          <w:i/>
          <w:color w:val="0000FF"/>
        </w:rPr>
        <w:t xml:space="preserve"> the Coursework Census date of each </w:t>
      </w:r>
      <w:r w:rsidR="00CE42E8">
        <w:rPr>
          <w:rFonts w:asciiTheme="majorHAnsi" w:hAnsiTheme="majorHAnsi"/>
          <w:b/>
          <w:i/>
          <w:color w:val="0000FF"/>
        </w:rPr>
        <w:t>session</w:t>
      </w:r>
      <w:r w:rsidRPr="00442A1A">
        <w:rPr>
          <w:rFonts w:asciiTheme="majorHAnsi" w:hAnsiTheme="majorHAnsi"/>
          <w:b/>
          <w:i/>
          <w:color w:val="0000FF"/>
        </w:rPr>
        <w:t>.</w:t>
      </w:r>
    </w:p>
    <w:p w14:paraId="47CAB588" w14:textId="77777777" w:rsidR="00442A1A" w:rsidRPr="0004679E" w:rsidRDefault="00442A1A" w:rsidP="0011569B">
      <w:pPr>
        <w:pStyle w:val="NoSpacing"/>
        <w:rPr>
          <w:rFonts w:asciiTheme="majorHAnsi" w:hAnsiTheme="majorHAnsi"/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1985"/>
        <w:gridCol w:w="1370"/>
        <w:gridCol w:w="1182"/>
        <w:gridCol w:w="1798"/>
        <w:gridCol w:w="611"/>
        <w:gridCol w:w="1276"/>
        <w:gridCol w:w="405"/>
        <w:gridCol w:w="146"/>
        <w:gridCol w:w="534"/>
        <w:gridCol w:w="418"/>
        <w:gridCol w:w="680"/>
      </w:tblGrid>
      <w:tr w:rsidR="008E2FB1" w:rsidRPr="00AD24E9" w14:paraId="7182E82D" w14:textId="77777777" w:rsidTr="00D17B95">
        <w:trPr>
          <w:tblCellSpacing w:w="20" w:type="dxa"/>
        </w:trPr>
        <w:tc>
          <w:tcPr>
            <w:tcW w:w="1925" w:type="dxa"/>
          </w:tcPr>
          <w:p w14:paraId="46A2F0B5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urname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2279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37AC6A2D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irst name</w:t>
            </w:r>
          </w:p>
        </w:tc>
        <w:tc>
          <w:tcPr>
            <w:tcW w:w="40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221AD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8E2FB1" w:rsidRPr="00AD24E9" w14:paraId="77D7A551" w14:textId="77777777" w:rsidTr="00D17B95">
        <w:trPr>
          <w:tblCellSpacing w:w="20" w:type="dxa"/>
        </w:trPr>
        <w:tc>
          <w:tcPr>
            <w:tcW w:w="1925" w:type="dxa"/>
          </w:tcPr>
          <w:p w14:paraId="4611E9C7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Faculty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252A2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6368D46F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Course name</w:t>
            </w:r>
          </w:p>
        </w:tc>
        <w:tc>
          <w:tcPr>
            <w:tcW w:w="40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AA062" w14:textId="77777777" w:rsidR="0011569B" w:rsidRPr="00AD24E9" w:rsidRDefault="0011569B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AD24E9" w14:paraId="0194BEF8" w14:textId="77777777" w:rsidTr="00D17B95">
        <w:trPr>
          <w:tblCellSpacing w:w="20" w:type="dxa"/>
        </w:trPr>
        <w:tc>
          <w:tcPr>
            <w:tcW w:w="1925" w:type="dxa"/>
          </w:tcPr>
          <w:p w14:paraId="26EE0CD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Student ID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F43B0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6884778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course</w:t>
            </w:r>
          </w:p>
        </w:tc>
        <w:tc>
          <w:tcPr>
            <w:tcW w:w="40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3F8C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D17B95" w:rsidRPr="00AD24E9" w14:paraId="721D6312" w14:textId="77777777" w:rsidTr="00D17B95">
        <w:trPr>
          <w:tblCellSpacing w:w="20" w:type="dxa"/>
        </w:trPr>
        <w:tc>
          <w:tcPr>
            <w:tcW w:w="1925" w:type="dxa"/>
          </w:tcPr>
          <w:p w14:paraId="426EF328" w14:textId="77777777" w:rsidR="008E2FB1" w:rsidRPr="00AD24E9" w:rsidRDefault="008E2FB1" w:rsidP="00684308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 xml:space="preserve">New </w:t>
            </w:r>
            <w:r>
              <w:rPr>
                <w:rFonts w:asciiTheme="majorHAnsi" w:hAnsiTheme="majorHAnsi"/>
              </w:rPr>
              <w:t>course code</w:t>
            </w: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30ED0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758" w:type="dxa"/>
          </w:tcPr>
          <w:p w14:paraId="1A0C193B" w14:textId="77777777" w:rsidR="008E2FB1" w:rsidRPr="00AD24E9" w:rsidRDefault="008E2FB1" w:rsidP="00D17B95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Study </w:t>
            </w:r>
            <w:r w:rsidR="00D17B95">
              <w:rPr>
                <w:rFonts w:asciiTheme="majorHAnsi" w:hAnsiTheme="majorHAnsi"/>
              </w:rPr>
              <w:t>load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B3D7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236" w:type="dxa"/>
          </w:tcPr>
          <w:p w14:paraId="30701CE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ull time</w:t>
            </w:r>
          </w:p>
        </w:tc>
        <w:tc>
          <w:tcPr>
            <w:tcW w:w="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26BB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572" w:type="dxa"/>
            <w:gridSpan w:val="3"/>
          </w:tcPr>
          <w:p w14:paraId="4B64B916" w14:textId="77777777" w:rsidR="008E2FB1" w:rsidRPr="00AD24E9" w:rsidRDefault="008E2FB1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art time</w:t>
            </w:r>
          </w:p>
        </w:tc>
      </w:tr>
      <w:tr w:rsidR="00B818A5" w:rsidRPr="00AD24E9" w14:paraId="30169421" w14:textId="77777777" w:rsidTr="005B1866">
        <w:trPr>
          <w:tblCellSpacing w:w="20" w:type="dxa"/>
        </w:trPr>
        <w:tc>
          <w:tcPr>
            <w:tcW w:w="10325" w:type="dxa"/>
            <w:gridSpan w:val="11"/>
          </w:tcPr>
          <w:p w14:paraId="6C6EA0D3" w14:textId="77777777" w:rsidR="0004679E" w:rsidRPr="0004679E" w:rsidRDefault="0004679E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  <w:sz w:val="16"/>
                <w:szCs w:val="16"/>
              </w:rPr>
            </w:pPr>
          </w:p>
          <w:p w14:paraId="6B1C9F15" w14:textId="77777777" w:rsidR="0023520C" w:rsidRDefault="0023520C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  <w:color w:val="000000"/>
              </w:rPr>
            </w:pPr>
          </w:p>
          <w:p w14:paraId="440FE024" w14:textId="77777777" w:rsidR="00B818A5" w:rsidRPr="00587758" w:rsidRDefault="002821DA" w:rsidP="000B0251">
            <w:pPr>
              <w:tabs>
                <w:tab w:val="left" w:pos="284"/>
              </w:tabs>
              <w:spacing w:after="0"/>
              <w:jc w:val="both"/>
              <w:rPr>
                <w:rFonts w:ascii="Calibri" w:hAnsi="Calibri"/>
              </w:rPr>
            </w:pPr>
            <w:r w:rsidRPr="0034378E">
              <w:rPr>
                <w:rFonts w:ascii="Calibri" w:hAnsi="Calibri"/>
                <w:color w:val="000000"/>
              </w:rPr>
              <w:t>You will need to</w:t>
            </w:r>
            <w:r w:rsidR="009A30D6" w:rsidRPr="0034378E">
              <w:rPr>
                <w:rFonts w:ascii="Calibri" w:hAnsi="Calibri"/>
                <w:color w:val="000000"/>
              </w:rPr>
              <w:t xml:space="preserve"> provide evidence of your capacity for research at the higher level</w:t>
            </w:r>
            <w:r w:rsidR="0034378E" w:rsidRPr="0034378E">
              <w:rPr>
                <w:rFonts w:ascii="Calibri" w:hAnsi="Calibri"/>
                <w:color w:val="000000"/>
              </w:rPr>
              <w:t xml:space="preserve">.  </w:t>
            </w:r>
            <w:r w:rsidR="008A7C2D">
              <w:rPr>
                <w:rFonts w:ascii="Calibri" w:hAnsi="Calibri"/>
                <w:color w:val="000000"/>
              </w:rPr>
              <w:t xml:space="preserve">The following documentation is required </w:t>
            </w:r>
            <w:r w:rsidR="009A30D6" w:rsidRPr="0034378E">
              <w:rPr>
                <w:rFonts w:ascii="Calibri" w:hAnsi="Calibri"/>
              </w:rPr>
              <w:t xml:space="preserve">so that the Faculty and </w:t>
            </w:r>
            <w:r w:rsidR="0034378E" w:rsidRPr="0034378E">
              <w:rPr>
                <w:rFonts w:ascii="Calibri" w:hAnsi="Calibri"/>
              </w:rPr>
              <w:t xml:space="preserve">the Dean, </w:t>
            </w:r>
            <w:r w:rsidR="000B0251">
              <w:rPr>
                <w:rFonts w:ascii="Calibri" w:hAnsi="Calibri"/>
              </w:rPr>
              <w:t>GRS</w:t>
            </w:r>
            <w:r w:rsidR="0034378E" w:rsidRPr="0034378E">
              <w:rPr>
                <w:rFonts w:ascii="Calibri" w:hAnsi="Calibri"/>
              </w:rPr>
              <w:t xml:space="preserve"> </w:t>
            </w:r>
            <w:r w:rsidR="009A30D6" w:rsidRPr="0034378E">
              <w:rPr>
                <w:rFonts w:ascii="Calibri" w:hAnsi="Calibri"/>
              </w:rPr>
              <w:t xml:space="preserve">can assess your </w:t>
            </w:r>
            <w:r w:rsidR="00056493">
              <w:rPr>
                <w:rFonts w:ascii="Calibri" w:hAnsi="Calibri"/>
              </w:rPr>
              <w:t>suitability for an upgrade</w:t>
            </w:r>
            <w:r w:rsidR="00587758">
              <w:rPr>
                <w:rFonts w:ascii="Calibri" w:hAnsi="Calibri"/>
              </w:rPr>
              <w:t>.</w:t>
            </w:r>
          </w:p>
        </w:tc>
      </w:tr>
      <w:tr w:rsidR="004401E0" w:rsidRPr="00E44CE8" w14:paraId="1789D112" w14:textId="77777777" w:rsidTr="005B1866">
        <w:trPr>
          <w:tblCellSpacing w:w="20" w:type="dxa"/>
        </w:trPr>
        <w:tc>
          <w:tcPr>
            <w:tcW w:w="10325" w:type="dxa"/>
            <w:gridSpan w:val="11"/>
          </w:tcPr>
          <w:p w14:paraId="6D3D81AA" w14:textId="77777777" w:rsidR="0023520C" w:rsidRDefault="0023520C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</w:p>
          <w:p w14:paraId="6BA44221" w14:textId="77777777" w:rsidR="004401E0" w:rsidRPr="00E44CE8" w:rsidRDefault="00DB0734" w:rsidP="00DB0734">
            <w:pPr>
              <w:spacing w:after="0"/>
              <w:rPr>
                <w:rFonts w:asciiTheme="majorHAnsi" w:hAnsiTheme="majorHAnsi"/>
                <w:b/>
                <w:color w:val="0000FF"/>
              </w:rPr>
            </w:pPr>
            <w:r w:rsidRPr="00E44CE8">
              <w:rPr>
                <w:rFonts w:asciiTheme="majorHAnsi" w:hAnsiTheme="majorHAnsi"/>
                <w:b/>
                <w:color w:val="0000FF"/>
              </w:rPr>
              <w:t xml:space="preserve">Please </w:t>
            </w:r>
            <w:r w:rsidR="007A09CE" w:rsidRPr="00E44CE8">
              <w:rPr>
                <w:rFonts w:asciiTheme="majorHAnsi" w:hAnsiTheme="majorHAnsi"/>
                <w:b/>
                <w:color w:val="0000FF"/>
              </w:rPr>
              <w:t>attach</w:t>
            </w:r>
            <w:r w:rsidRPr="00E44CE8">
              <w:rPr>
                <w:rFonts w:asciiTheme="majorHAnsi" w:hAnsiTheme="majorHAnsi"/>
                <w:b/>
                <w:color w:val="0000FF"/>
              </w:rPr>
              <w:t xml:space="preserve"> the following s</w:t>
            </w:r>
            <w:r w:rsidR="004401E0" w:rsidRPr="00E44CE8">
              <w:rPr>
                <w:rFonts w:asciiTheme="majorHAnsi" w:hAnsiTheme="majorHAnsi"/>
                <w:b/>
                <w:color w:val="0000FF"/>
              </w:rPr>
              <w:t>upporting documentation</w:t>
            </w:r>
          </w:p>
        </w:tc>
      </w:tr>
      <w:tr w:rsidR="008E2FB1" w:rsidRPr="00AD24E9" w14:paraId="30719E54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1D26545E" w14:textId="77777777" w:rsidR="007A09CE" w:rsidRPr="00CE42E8" w:rsidRDefault="00B43160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CE42E8">
              <w:rPr>
                <w:rFonts w:asciiTheme="majorHAnsi" w:hAnsiTheme="majorHAnsi"/>
              </w:rPr>
              <w:t>A proposal which addresses how the project will be broadened to doctoral level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4FCC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4925210C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8E2FB1" w:rsidRPr="00AD24E9" w14:paraId="7ECD6159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11D3D59C" w14:textId="77777777" w:rsidR="007A09CE" w:rsidRPr="00CE42E8" w:rsidRDefault="00B43160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CE42E8">
              <w:rPr>
                <w:rFonts w:asciiTheme="majorHAnsi" w:hAnsiTheme="majorHAnsi"/>
              </w:rPr>
              <w:t xml:space="preserve">Evidence of research progress </w:t>
            </w:r>
            <w:r w:rsidRPr="004A6B53">
              <w:rPr>
                <w:rFonts w:asciiTheme="majorHAnsi" w:hAnsiTheme="majorHAnsi"/>
                <w:i/>
              </w:rPr>
              <w:t>(eg. a thesis</w:t>
            </w:r>
            <w:r w:rsidR="00CE42E8" w:rsidRPr="004A6B53">
              <w:rPr>
                <w:rFonts w:asciiTheme="majorHAnsi" w:hAnsiTheme="majorHAnsi"/>
                <w:i/>
              </w:rPr>
              <w:t xml:space="preserve"> chapter</w:t>
            </w:r>
            <w:r w:rsidRPr="004A6B53">
              <w:rPr>
                <w:rFonts w:asciiTheme="majorHAnsi" w:hAnsiTheme="majorHAnsi"/>
                <w:i/>
              </w:rPr>
              <w:t>)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7407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208DE66B" w14:textId="77777777" w:rsidR="007A09CE" w:rsidRPr="00AD24E9" w:rsidRDefault="007A09CE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9A30D6" w:rsidRPr="00AD24E9" w14:paraId="6FA08087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281C824D" w14:textId="0316ED4C" w:rsidR="009A30D6" w:rsidRPr="00417E7A" w:rsidRDefault="00417E7A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>Completion of</w:t>
            </w:r>
            <w:r w:rsidR="00FE4240">
              <w:rPr>
                <w:rFonts w:asciiTheme="majorHAnsi" w:hAnsiTheme="majorHAnsi"/>
              </w:rPr>
              <w:t xml:space="preserve"> stage 1</w:t>
            </w:r>
            <w:r w:rsidR="00CE42E8">
              <w:rPr>
                <w:rFonts w:asciiTheme="majorHAnsi" w:hAnsiTheme="majorHAnsi"/>
              </w:rPr>
              <w:t xml:space="preserve"> assessment</w:t>
            </w:r>
            <w:r w:rsidR="004A6B53">
              <w:rPr>
                <w:rFonts w:asciiTheme="majorHAnsi" w:hAnsiTheme="majorHAnsi"/>
              </w:rPr>
              <w:t xml:space="preserve"> </w:t>
            </w:r>
            <w:r w:rsidR="004A6B53" w:rsidRPr="004A6B53">
              <w:rPr>
                <w:rFonts w:asciiTheme="majorHAnsi" w:hAnsiTheme="majorHAnsi"/>
                <w:i/>
              </w:rPr>
              <w:t>(if applicable)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9E42" w14:textId="77777777" w:rsidR="009A30D6" w:rsidRPr="00AD24E9" w:rsidRDefault="009A30D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1A274576" w14:textId="77777777" w:rsidR="009A30D6" w:rsidRPr="00AD24E9" w:rsidRDefault="002751A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176C03" w:rsidRPr="00AD24E9" w14:paraId="12DEA624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7B6FB1E0" w14:textId="77777777" w:rsidR="00176C03" w:rsidRPr="00417E7A" w:rsidRDefault="00176C03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ost recent Review of Progress report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E1E1" w14:textId="77777777" w:rsidR="00176C03" w:rsidRPr="00AD24E9" w:rsidRDefault="00176C03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54711FD2" w14:textId="77777777" w:rsidR="00176C03" w:rsidRPr="00AD24E9" w:rsidRDefault="00176C03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434B6568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0298674F" w14:textId="77777777" w:rsidR="00CE42E8" w:rsidRPr="00CE42E8" w:rsidRDefault="00CE42E8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vised timeline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FE5F7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7BE60B46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9A30D6" w:rsidRPr="00AD24E9" w14:paraId="01E1C0C6" w14:textId="77777777" w:rsidTr="00FE78EE">
        <w:trPr>
          <w:tblCellSpacing w:w="20" w:type="dxa"/>
        </w:trPr>
        <w:tc>
          <w:tcPr>
            <w:tcW w:w="8567" w:type="dxa"/>
            <w:gridSpan w:val="7"/>
          </w:tcPr>
          <w:p w14:paraId="3E7E0CB1" w14:textId="77777777" w:rsidR="009A30D6" w:rsidRPr="00AD24E9" w:rsidRDefault="00417E7A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 xml:space="preserve">Completion of </w:t>
            </w:r>
            <w:r w:rsidR="00CE42E8">
              <w:rPr>
                <w:rFonts w:asciiTheme="majorHAnsi" w:hAnsiTheme="majorHAnsi"/>
              </w:rPr>
              <w:t xml:space="preserve">subject </w:t>
            </w:r>
            <w:r w:rsidRPr="00417E7A">
              <w:rPr>
                <w:rFonts w:asciiTheme="majorHAnsi" w:hAnsiTheme="majorHAnsi"/>
              </w:rPr>
              <w:t>in research methodology appropriate to discipline, where relevant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A7D7" w14:textId="77777777" w:rsidR="009A30D6" w:rsidRPr="00AD24E9" w:rsidRDefault="009A30D6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616885CC" w14:textId="77777777" w:rsidR="009A30D6" w:rsidRPr="00AD24E9" w:rsidRDefault="002751A1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2D14A6A2" w14:textId="77777777" w:rsidTr="003A4357">
        <w:trPr>
          <w:trHeight w:val="525"/>
          <w:tblCellSpacing w:w="20" w:type="dxa"/>
        </w:trPr>
        <w:tc>
          <w:tcPr>
            <w:tcW w:w="8567" w:type="dxa"/>
            <w:gridSpan w:val="7"/>
            <w:vMerge w:val="restart"/>
          </w:tcPr>
          <w:p w14:paraId="4CAD215A" w14:textId="725DF99C" w:rsidR="00CE42E8" w:rsidRDefault="00CE42E8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  <w:r w:rsidRPr="00417E7A">
              <w:rPr>
                <w:rFonts w:asciiTheme="majorHAnsi" w:hAnsiTheme="majorHAnsi"/>
              </w:rPr>
              <w:t xml:space="preserve">Supporting statement from </w:t>
            </w:r>
            <w:r>
              <w:rPr>
                <w:rFonts w:asciiTheme="majorHAnsi" w:hAnsiTheme="majorHAnsi"/>
              </w:rPr>
              <w:t>principal s</w:t>
            </w:r>
            <w:r w:rsidRPr="00417E7A">
              <w:rPr>
                <w:rFonts w:asciiTheme="majorHAnsi" w:hAnsiTheme="majorHAnsi"/>
              </w:rPr>
              <w:t xml:space="preserve">upervisor, indicating reasons for the </w:t>
            </w:r>
            <w:r w:rsidR="005E278C">
              <w:rPr>
                <w:rFonts w:asciiTheme="majorHAnsi" w:hAnsiTheme="majorHAnsi"/>
              </w:rPr>
              <w:t>transfer</w:t>
            </w:r>
            <w:r w:rsidR="007D35C2">
              <w:rPr>
                <w:rFonts w:asciiTheme="majorHAnsi" w:hAnsiTheme="majorHAnsi"/>
              </w:rPr>
              <w:t xml:space="preserve">. </w:t>
            </w:r>
            <w:r w:rsidR="007D35C2" w:rsidRPr="007D35C2">
              <w:rPr>
                <w:rFonts w:asciiTheme="majorHAnsi" w:hAnsiTheme="majorHAnsi" w:cstheme="majorHAnsi"/>
                <w:i/>
              </w:rPr>
              <w:t>Note: if there are changes to the principal supervisor, the statement of support will need to come from the new principal supervisor</w:t>
            </w:r>
          </w:p>
          <w:p w14:paraId="28E56718" w14:textId="00D338C1" w:rsidR="0023520C" w:rsidRPr="003A4357" w:rsidRDefault="003A4357" w:rsidP="003A4357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tatement of support from the faculty RAO.</w:t>
            </w:r>
            <w:r w:rsidR="007D35C2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D5B2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3202B634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</w:rPr>
              <w:t>attached</w:t>
            </w:r>
          </w:p>
        </w:tc>
      </w:tr>
      <w:tr w:rsidR="001D4D29" w:rsidRPr="00AD24E9" w14:paraId="4FE50B11" w14:textId="77777777" w:rsidTr="00CE42E8">
        <w:trPr>
          <w:trHeight w:val="308"/>
          <w:tblCellSpacing w:w="20" w:type="dxa"/>
        </w:trPr>
        <w:tc>
          <w:tcPr>
            <w:tcW w:w="8567" w:type="dxa"/>
            <w:gridSpan w:val="7"/>
            <w:vMerge/>
          </w:tcPr>
          <w:p w14:paraId="0C49621B" w14:textId="77777777" w:rsidR="001D4D29" w:rsidRPr="00417E7A" w:rsidRDefault="001D4D29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</w:p>
        </w:tc>
        <w:tc>
          <w:tcPr>
            <w:tcW w:w="6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563B2" w14:textId="77777777" w:rsidR="001D4D29" w:rsidRPr="00AD24E9" w:rsidRDefault="001D4D29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38" w:type="dxa"/>
            <w:gridSpan w:val="2"/>
          </w:tcPr>
          <w:p w14:paraId="5F0EA537" w14:textId="77777777" w:rsidR="001D4D29" w:rsidRPr="00AD24E9" w:rsidRDefault="001D4D29" w:rsidP="0011569B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ttached</w:t>
            </w:r>
          </w:p>
        </w:tc>
      </w:tr>
      <w:tr w:rsidR="00CE42E8" w:rsidRPr="00AD24E9" w14:paraId="5491DDC9" w14:textId="77777777" w:rsidTr="00CE42E8">
        <w:trPr>
          <w:gridAfter w:val="1"/>
          <w:wAfter w:w="620" w:type="dxa"/>
          <w:trHeight w:val="307"/>
          <w:tblCellSpacing w:w="20" w:type="dxa"/>
        </w:trPr>
        <w:tc>
          <w:tcPr>
            <w:tcW w:w="8567" w:type="dxa"/>
            <w:gridSpan w:val="7"/>
            <w:vMerge/>
          </w:tcPr>
          <w:p w14:paraId="20E66E15" w14:textId="77777777" w:rsidR="00CE42E8" w:rsidRPr="00417E7A" w:rsidRDefault="00CE42E8" w:rsidP="00CE42E8">
            <w:pPr>
              <w:pStyle w:val="ListParagraph"/>
              <w:numPr>
                <w:ilvl w:val="0"/>
                <w:numId w:val="7"/>
              </w:numPr>
              <w:spacing w:after="0"/>
              <w:ind w:left="269" w:hanging="269"/>
              <w:rPr>
                <w:rFonts w:asciiTheme="majorHAnsi" w:hAnsiTheme="majorHAnsi"/>
              </w:rPr>
            </w:pPr>
          </w:p>
        </w:tc>
        <w:tc>
          <w:tcPr>
            <w:tcW w:w="1058" w:type="dxa"/>
            <w:gridSpan w:val="3"/>
          </w:tcPr>
          <w:p w14:paraId="4319EC7A" w14:textId="77777777" w:rsidR="00CE42E8" w:rsidRPr="00AD24E9" w:rsidRDefault="00CE42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AE61A0" w:rsidRPr="00AD24E9" w14:paraId="53972E9C" w14:textId="77777777" w:rsidTr="005B1866">
        <w:trPr>
          <w:tblCellSpacing w:w="20" w:type="dxa"/>
        </w:trPr>
        <w:tc>
          <w:tcPr>
            <w:tcW w:w="10325" w:type="dxa"/>
            <w:gridSpan w:val="11"/>
          </w:tcPr>
          <w:p w14:paraId="7AF63D36" w14:textId="77777777" w:rsidR="00AE61A0" w:rsidRPr="00AD24E9" w:rsidRDefault="00AE61A0" w:rsidP="009A30D6">
            <w:pPr>
              <w:spacing w:after="0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i/>
              </w:rPr>
              <w:t xml:space="preserve">I understand and declare that my request for </w:t>
            </w:r>
            <w:r w:rsidR="009A30D6">
              <w:rPr>
                <w:rFonts w:asciiTheme="majorHAnsi" w:hAnsiTheme="majorHAnsi"/>
                <w:i/>
              </w:rPr>
              <w:t>an upgrade</w:t>
            </w:r>
            <w:r w:rsidRPr="00AD24E9">
              <w:rPr>
                <w:rFonts w:asciiTheme="majorHAnsi" w:hAnsiTheme="majorHAnsi"/>
                <w:i/>
              </w:rPr>
              <w:t xml:space="preserve"> is in accordance with the student and related rules, </w:t>
            </w:r>
            <w:hyperlink r:id="rId11" w:history="1">
              <w:r w:rsidRPr="00AD24E9">
                <w:rPr>
                  <w:rStyle w:val="Hyperlink"/>
                  <w:rFonts w:asciiTheme="majorHAnsi" w:hAnsiTheme="majorHAnsi"/>
                  <w:i/>
                </w:rPr>
                <w:t>Section 11 Graduate Research Study</w:t>
              </w:r>
            </w:hyperlink>
          </w:p>
        </w:tc>
      </w:tr>
      <w:tr w:rsidR="00E44CE8" w:rsidRPr="00AD24E9" w14:paraId="7BAA8D05" w14:textId="77777777" w:rsidTr="00FE78EE">
        <w:trPr>
          <w:tblCellSpacing w:w="20" w:type="dxa"/>
        </w:trPr>
        <w:tc>
          <w:tcPr>
            <w:tcW w:w="32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40963" w14:textId="77777777" w:rsidR="00E44CE8" w:rsidRDefault="00E44CE8" w:rsidP="0011569B">
            <w:pPr>
              <w:spacing w:after="0"/>
              <w:rPr>
                <w:rFonts w:asciiTheme="majorHAnsi" w:hAnsiTheme="majorHAnsi"/>
              </w:rPr>
            </w:pPr>
          </w:p>
          <w:p w14:paraId="6C48F853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9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6E6E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4010" w:type="dxa"/>
            <w:gridSpan w:val="7"/>
          </w:tcPr>
          <w:p w14:paraId="2278498E" w14:textId="77777777" w:rsidR="00E44CE8" w:rsidRPr="00AD24E9" w:rsidRDefault="00E44CE8" w:rsidP="0011569B">
            <w:pPr>
              <w:spacing w:after="0"/>
              <w:rPr>
                <w:rFonts w:asciiTheme="majorHAnsi" w:hAnsiTheme="majorHAnsi"/>
              </w:rPr>
            </w:pPr>
          </w:p>
        </w:tc>
      </w:tr>
      <w:tr w:rsidR="00E44CE8" w:rsidRPr="00E44CE8" w14:paraId="2305407D" w14:textId="77777777" w:rsidTr="005B1866">
        <w:trPr>
          <w:tblCellSpacing w:w="20" w:type="dxa"/>
        </w:trPr>
        <w:tc>
          <w:tcPr>
            <w:tcW w:w="3295" w:type="dxa"/>
            <w:gridSpan w:val="2"/>
          </w:tcPr>
          <w:p w14:paraId="58F1011C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2940" w:type="dxa"/>
            <w:gridSpan w:val="2"/>
          </w:tcPr>
          <w:p w14:paraId="30C47899" w14:textId="77777777" w:rsidR="00E44CE8" w:rsidRPr="00E44CE8" w:rsidRDefault="00E44CE8" w:rsidP="00E44CE8">
            <w:pPr>
              <w:spacing w:after="0"/>
              <w:jc w:val="center"/>
              <w:rPr>
                <w:rFonts w:asciiTheme="majorHAnsi" w:hAnsiTheme="majorHAnsi"/>
                <w:b/>
              </w:rPr>
            </w:pPr>
            <w:r w:rsidRPr="00E44CE8">
              <w:rPr>
                <w:rFonts w:asciiTheme="majorHAnsi" w:hAnsiTheme="majorHAnsi"/>
                <w:b/>
              </w:rPr>
              <w:t>Date</w:t>
            </w:r>
          </w:p>
        </w:tc>
        <w:tc>
          <w:tcPr>
            <w:tcW w:w="4010" w:type="dxa"/>
            <w:gridSpan w:val="7"/>
          </w:tcPr>
          <w:p w14:paraId="7C534EDC" w14:textId="77777777" w:rsidR="00E44CE8" w:rsidRPr="00E44CE8" w:rsidRDefault="00E44CE8" w:rsidP="0011569B">
            <w:pPr>
              <w:spacing w:after="0"/>
              <w:rPr>
                <w:rFonts w:asciiTheme="majorHAnsi" w:hAnsiTheme="majorHAnsi"/>
                <w:b/>
              </w:rPr>
            </w:pPr>
          </w:p>
        </w:tc>
      </w:tr>
    </w:tbl>
    <w:p w14:paraId="1B87CAE9" w14:textId="77777777" w:rsidR="008C0E7C" w:rsidRPr="00CE42E8" w:rsidRDefault="008C0E7C" w:rsidP="00763907">
      <w:pPr>
        <w:tabs>
          <w:tab w:val="left" w:pos="284"/>
        </w:tabs>
        <w:spacing w:after="0" w:line="240" w:lineRule="auto"/>
        <w:rPr>
          <w:rFonts w:asciiTheme="majorHAnsi" w:hAnsiTheme="majorHAnsi"/>
          <w:color w:val="000000"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3A4F14" w:rsidRPr="00AD24E9" w14:paraId="24B62737" w14:textId="77777777">
        <w:tc>
          <w:tcPr>
            <w:tcW w:w="10456" w:type="dxa"/>
            <w:shd w:val="clear" w:color="auto" w:fill="000000" w:themeFill="text1"/>
          </w:tcPr>
          <w:p w14:paraId="43801BC5" w14:textId="77777777" w:rsidR="003A4F14" w:rsidRPr="00AD24E9" w:rsidRDefault="00E047D4" w:rsidP="00F67BB8">
            <w:pPr>
              <w:spacing w:after="0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2. </w:t>
            </w:r>
            <w:r w:rsidR="008B0BF6" w:rsidRPr="00AD24E9">
              <w:rPr>
                <w:rFonts w:asciiTheme="majorHAnsi" w:hAnsiTheme="majorHAnsi"/>
                <w:b/>
              </w:rPr>
              <w:t xml:space="preserve">Faculty </w:t>
            </w:r>
            <w:r w:rsidR="00F67BB8" w:rsidRPr="00AD24E9">
              <w:rPr>
                <w:rFonts w:asciiTheme="majorHAnsi" w:hAnsiTheme="majorHAnsi"/>
                <w:b/>
              </w:rPr>
              <w:t>section</w:t>
            </w:r>
          </w:p>
        </w:tc>
      </w:tr>
    </w:tbl>
    <w:p w14:paraId="7B0B29DD" w14:textId="77777777" w:rsidR="003E1014" w:rsidRPr="00CE42E8" w:rsidRDefault="003E1014" w:rsidP="009761B1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CellSpacing w:w="20" w:type="dxa"/>
        <w:tblInd w:w="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768"/>
        <w:gridCol w:w="2588"/>
        <w:gridCol w:w="1655"/>
        <w:gridCol w:w="574"/>
        <w:gridCol w:w="396"/>
        <w:gridCol w:w="300"/>
        <w:gridCol w:w="422"/>
        <w:gridCol w:w="564"/>
        <w:gridCol w:w="1172"/>
      </w:tblGrid>
      <w:tr w:rsidR="007E0124" w:rsidRPr="007E0124" w14:paraId="4517503E" w14:textId="77777777" w:rsidTr="005B1866">
        <w:trPr>
          <w:tblCellSpacing w:w="20" w:type="dxa"/>
        </w:trPr>
        <w:tc>
          <w:tcPr>
            <w:tcW w:w="10441" w:type="dxa"/>
            <w:gridSpan w:val="9"/>
          </w:tcPr>
          <w:p w14:paraId="76520F06" w14:textId="77777777" w:rsidR="007E0124" w:rsidRPr="007E0124" w:rsidRDefault="007E0124" w:rsidP="00FE78EE">
            <w:pPr>
              <w:tabs>
                <w:tab w:val="left" w:pos="284"/>
                <w:tab w:val="left" w:leader="dot" w:pos="9923"/>
              </w:tabs>
              <w:spacing w:beforeAutospacing="1" w:after="0"/>
              <w:ind w:right="-121"/>
              <w:rPr>
                <w:rFonts w:asciiTheme="majorHAnsi" w:hAnsiTheme="majorHAnsi"/>
                <w:b/>
                <w:color w:val="0000FF"/>
              </w:rPr>
            </w:pPr>
            <w:r w:rsidRPr="00F03BAF">
              <w:rPr>
                <w:rFonts w:asciiTheme="majorHAnsi" w:hAnsiTheme="majorHAnsi"/>
                <w:b/>
                <w:color w:val="0000FF"/>
              </w:rPr>
              <w:t xml:space="preserve">Complete the following </w:t>
            </w:r>
            <w:r w:rsidR="000D6887">
              <w:rPr>
                <w:rFonts w:asciiTheme="majorHAnsi" w:hAnsiTheme="majorHAnsi"/>
                <w:b/>
                <w:color w:val="0000FF"/>
              </w:rPr>
              <w:t>information, if no change is required please put “no change” in those boxes.</w:t>
            </w:r>
          </w:p>
        </w:tc>
      </w:tr>
      <w:tr w:rsidR="00115852" w:rsidRPr="007E0124" w14:paraId="0C2712E2" w14:textId="77777777" w:rsidTr="000B0251">
        <w:trPr>
          <w:tblCellSpacing w:w="20" w:type="dxa"/>
        </w:trPr>
        <w:tc>
          <w:tcPr>
            <w:tcW w:w="7013" w:type="dxa"/>
            <w:gridSpan w:val="3"/>
          </w:tcPr>
          <w:p w14:paraId="2A6E2621" w14:textId="77777777" w:rsidR="00115852" w:rsidRDefault="000B0251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Stage 1 </w:t>
            </w:r>
            <w:r w:rsidR="00115852">
              <w:rPr>
                <w:rFonts w:asciiTheme="majorHAnsi" w:hAnsiTheme="majorHAnsi"/>
              </w:rPr>
              <w:t xml:space="preserve">Masters Assessment to count as </w:t>
            </w:r>
            <w:r>
              <w:rPr>
                <w:rFonts w:asciiTheme="majorHAnsi" w:hAnsiTheme="majorHAnsi"/>
              </w:rPr>
              <w:t xml:space="preserve">stage 1 </w:t>
            </w:r>
            <w:r w:rsidR="00115852">
              <w:rPr>
                <w:rFonts w:asciiTheme="majorHAnsi" w:hAnsiTheme="majorHAnsi"/>
              </w:rPr>
              <w:t>Doctoral Assessment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7E07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084" w:type="dxa"/>
            <w:gridSpan w:val="3"/>
          </w:tcPr>
          <w:p w14:paraId="0D24BBAC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  <w:tc>
          <w:tcPr>
            <w:tcW w:w="5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62E4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120" w:type="dxa"/>
          </w:tcPr>
          <w:p w14:paraId="221EA184" w14:textId="77777777" w:rsidR="00115852" w:rsidRPr="007E0124" w:rsidRDefault="00115852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37751A" w:rsidRPr="007E0124" w14:paraId="7BEA9D52" w14:textId="77777777" w:rsidTr="000B0251">
        <w:trPr>
          <w:tblCellSpacing w:w="20" w:type="dxa"/>
        </w:trPr>
        <w:tc>
          <w:tcPr>
            <w:tcW w:w="8289" w:type="dxa"/>
            <w:gridSpan w:val="6"/>
          </w:tcPr>
          <w:p w14:paraId="520C17FB" w14:textId="69B13827" w:rsidR="0037751A" w:rsidRDefault="00782D58" w:rsidP="000B0251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If </w:t>
            </w:r>
            <w:r w:rsidRPr="007A5614">
              <w:rPr>
                <w:rFonts w:asciiTheme="majorHAnsi" w:hAnsiTheme="majorHAnsi"/>
                <w:b/>
              </w:rPr>
              <w:t>no</w:t>
            </w:r>
            <w:r>
              <w:rPr>
                <w:rFonts w:asciiTheme="majorHAnsi" w:hAnsiTheme="majorHAnsi"/>
              </w:rPr>
              <w:t>,</w:t>
            </w:r>
            <w:r w:rsidR="000B0251">
              <w:rPr>
                <w:rFonts w:asciiTheme="majorHAnsi" w:hAnsiTheme="majorHAnsi"/>
              </w:rPr>
              <w:t xml:space="preserve"> stage 1 </w:t>
            </w:r>
            <w:r>
              <w:rPr>
                <w:rFonts w:asciiTheme="majorHAnsi" w:hAnsiTheme="majorHAnsi"/>
              </w:rPr>
              <w:t xml:space="preserve">Doctoral </w:t>
            </w:r>
            <w:r w:rsidR="007A5614">
              <w:rPr>
                <w:rFonts w:asciiTheme="majorHAnsi" w:hAnsiTheme="majorHAnsi"/>
              </w:rPr>
              <w:t>A</w:t>
            </w:r>
            <w:r>
              <w:rPr>
                <w:rFonts w:asciiTheme="majorHAnsi" w:hAnsiTheme="majorHAnsi"/>
              </w:rPr>
              <w:t>ssessme</w:t>
            </w:r>
            <w:r w:rsidR="007A5614">
              <w:rPr>
                <w:rFonts w:asciiTheme="majorHAnsi" w:hAnsiTheme="majorHAnsi"/>
              </w:rPr>
              <w:t>n</w:t>
            </w:r>
            <w:r>
              <w:rPr>
                <w:rFonts w:asciiTheme="majorHAnsi" w:hAnsiTheme="majorHAnsi"/>
              </w:rPr>
              <w:t xml:space="preserve">t </w:t>
            </w:r>
            <w:r w:rsidR="00641718">
              <w:rPr>
                <w:rFonts w:asciiTheme="majorHAnsi" w:hAnsiTheme="majorHAnsi"/>
              </w:rPr>
              <w:t xml:space="preserve">should </w:t>
            </w:r>
            <w:r>
              <w:rPr>
                <w:rFonts w:asciiTheme="majorHAnsi" w:hAnsiTheme="majorHAnsi"/>
              </w:rPr>
              <w:t xml:space="preserve">be taken within 6 months of the </w:t>
            </w:r>
            <w:r w:rsidR="0030713C">
              <w:rPr>
                <w:rFonts w:asciiTheme="majorHAnsi" w:hAnsiTheme="majorHAnsi"/>
              </w:rPr>
              <w:t>transfer</w:t>
            </w:r>
            <w:r>
              <w:rPr>
                <w:rFonts w:asciiTheme="majorHAnsi" w:hAnsiTheme="majorHAnsi"/>
              </w:rPr>
              <w:t xml:space="preserve"> or by</w:t>
            </w:r>
            <w:r w:rsidR="007A5614">
              <w:rPr>
                <w:rFonts w:asciiTheme="majorHAnsi" w:hAnsiTheme="majorHAnsi"/>
              </w:rPr>
              <w:t>:</w:t>
            </w:r>
          </w:p>
        </w:tc>
        <w:tc>
          <w:tcPr>
            <w:tcW w:w="211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0D4A5" w14:textId="77777777" w:rsidR="0037751A" w:rsidRPr="007E0124" w:rsidRDefault="0037751A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8A5435" w:rsidRPr="007E0124" w14:paraId="356CD228" w14:textId="77777777" w:rsidTr="005B1866">
        <w:trPr>
          <w:tblCellSpacing w:w="20" w:type="dxa"/>
        </w:trPr>
        <w:tc>
          <w:tcPr>
            <w:tcW w:w="2725" w:type="dxa"/>
          </w:tcPr>
          <w:p w14:paraId="72A25BC1" w14:textId="77777777" w:rsidR="008A5435" w:rsidRPr="007E0124" w:rsidRDefault="008A5435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upervisory panel</w:t>
            </w:r>
          </w:p>
        </w:tc>
        <w:tc>
          <w:tcPr>
            <w:tcW w:w="7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6FCD0" w14:textId="77777777" w:rsidR="008A5435" w:rsidRDefault="008A5435" w:rsidP="007E0124">
            <w:pPr>
              <w:spacing w:after="0"/>
              <w:rPr>
                <w:rFonts w:asciiTheme="majorHAnsi" w:hAnsiTheme="majorHAnsi"/>
              </w:rPr>
            </w:pPr>
          </w:p>
          <w:p w14:paraId="763DA195" w14:textId="77777777" w:rsidR="005B1866" w:rsidRPr="007E0124" w:rsidRDefault="005B1866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6ABB0045" w14:textId="77777777" w:rsidTr="005B1866">
        <w:trPr>
          <w:tblCellSpacing w:w="20" w:type="dxa"/>
        </w:trPr>
        <w:tc>
          <w:tcPr>
            <w:tcW w:w="2725" w:type="dxa"/>
          </w:tcPr>
          <w:p w14:paraId="2AC71A48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Thesis topic</w:t>
            </w:r>
          </w:p>
        </w:tc>
        <w:tc>
          <w:tcPr>
            <w:tcW w:w="767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F627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  <w:tr w:rsidR="007E0124" w:rsidRPr="007E0124" w14:paraId="0BC45C82" w14:textId="77777777" w:rsidTr="005B1866">
        <w:trPr>
          <w:tblCellSpacing w:w="20" w:type="dxa"/>
        </w:trPr>
        <w:tc>
          <w:tcPr>
            <w:tcW w:w="2725" w:type="dxa"/>
          </w:tcPr>
          <w:p w14:paraId="2306498F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FOR code/s</w:t>
            </w:r>
          </w:p>
        </w:tc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0BB68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2606" w:type="dxa"/>
            <w:gridSpan w:val="3"/>
          </w:tcPr>
          <w:p w14:paraId="2562510F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ew SEO code/s</w:t>
            </w:r>
          </w:p>
        </w:tc>
        <w:tc>
          <w:tcPr>
            <w:tcW w:w="24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C82D7" w14:textId="77777777" w:rsidR="007E0124" w:rsidRPr="007E0124" w:rsidRDefault="007E0124" w:rsidP="007E0124">
            <w:pPr>
              <w:spacing w:after="0"/>
              <w:rPr>
                <w:rFonts w:asciiTheme="majorHAnsi" w:hAnsiTheme="majorHAnsi"/>
              </w:rPr>
            </w:pPr>
          </w:p>
        </w:tc>
      </w:tr>
    </w:tbl>
    <w:p w14:paraId="35AF0424" w14:textId="6021DD65" w:rsidR="0023520C" w:rsidRPr="00CE42E8" w:rsidRDefault="00AE3474" w:rsidP="00627B6D">
      <w:pPr>
        <w:tabs>
          <w:tab w:val="left" w:pos="4440"/>
        </w:tabs>
        <w:spacing w:after="0"/>
        <w:ind w:right="-121"/>
        <w:rPr>
          <w:rFonts w:asciiTheme="majorHAnsi" w:hAnsiTheme="majorHAnsi"/>
          <w:b/>
          <w:color w:val="0000FF"/>
          <w:sz w:val="16"/>
          <w:szCs w:val="16"/>
        </w:rPr>
      </w:pPr>
      <w:r>
        <w:rPr>
          <w:rFonts w:asciiTheme="majorHAnsi" w:hAnsiTheme="majorHAnsi"/>
          <w:b/>
          <w:color w:val="0000FF"/>
          <w:sz w:val="16"/>
          <w:szCs w:val="16"/>
        </w:rPr>
        <w:tab/>
      </w:r>
      <w:r w:rsidR="007E716F">
        <w:rPr>
          <w:rFonts w:asciiTheme="majorHAnsi" w:hAnsiTheme="majorHAnsi"/>
          <w:b/>
          <w:color w:val="0000FF"/>
          <w:sz w:val="16"/>
          <w:szCs w:val="16"/>
        </w:rPr>
        <w:tab/>
      </w:r>
    </w:p>
    <w:p w14:paraId="163E99D2" w14:textId="77777777" w:rsidR="00C573C2" w:rsidRPr="00C573C2" w:rsidRDefault="00C573C2" w:rsidP="00CE42E8">
      <w:pPr>
        <w:tabs>
          <w:tab w:val="left" w:pos="284"/>
          <w:tab w:val="left" w:leader="dot" w:pos="9923"/>
        </w:tabs>
        <w:spacing w:after="0"/>
        <w:ind w:right="-121"/>
        <w:rPr>
          <w:rFonts w:asciiTheme="majorHAnsi" w:hAnsiTheme="majorHAnsi"/>
          <w:b/>
          <w:color w:val="0000FF"/>
        </w:rPr>
      </w:pPr>
      <w:r w:rsidRPr="00C573C2">
        <w:rPr>
          <w:rFonts w:asciiTheme="majorHAnsi" w:hAnsiTheme="majorHAnsi"/>
          <w:b/>
          <w:color w:val="0000FF"/>
        </w:rPr>
        <w:lastRenderedPageBreak/>
        <w:t>Faculty approval</w:t>
      </w:r>
      <w:r w:rsidR="00D910D2">
        <w:rPr>
          <w:rFonts w:asciiTheme="majorHAnsi" w:hAnsiTheme="majorHAnsi"/>
          <w:b/>
          <w:color w:val="0000FF"/>
        </w:rPr>
        <w:t>s</w:t>
      </w:r>
    </w:p>
    <w:tbl>
      <w:tblPr>
        <w:tblStyle w:val="TableGrid"/>
        <w:tblW w:w="10265" w:type="dxa"/>
        <w:tblCellSpacing w:w="2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421"/>
        <w:gridCol w:w="1700"/>
        <w:gridCol w:w="475"/>
        <w:gridCol w:w="851"/>
        <w:gridCol w:w="2461"/>
        <w:gridCol w:w="2533"/>
        <w:gridCol w:w="1824"/>
      </w:tblGrid>
      <w:tr w:rsidR="00C573C2" w:rsidRPr="00AD24E9" w14:paraId="5D56F503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7A9FBE5D" w14:textId="229C75FB" w:rsidR="00C573C2" w:rsidRPr="00AD24E9" w:rsidRDefault="00C573C2" w:rsidP="000D56B9">
            <w:pPr>
              <w:spacing w:after="0"/>
              <w:rPr>
                <w:rFonts w:asciiTheme="majorHAnsi" w:hAnsiTheme="majorHAnsi"/>
                <w:i/>
              </w:rPr>
            </w:pPr>
            <w:r w:rsidRPr="00AD24E9">
              <w:rPr>
                <w:rFonts w:asciiTheme="majorHAnsi" w:hAnsiTheme="majorHAnsi"/>
                <w:i/>
              </w:rPr>
              <w:t>I support</w:t>
            </w:r>
            <w:r w:rsidR="00DC034F">
              <w:rPr>
                <w:rFonts w:asciiTheme="majorHAnsi" w:hAnsiTheme="majorHAnsi"/>
                <w:i/>
              </w:rPr>
              <w:t xml:space="preserve">/do not support </w:t>
            </w:r>
            <w:r w:rsidRPr="00AD24E9">
              <w:rPr>
                <w:rFonts w:asciiTheme="majorHAnsi" w:hAnsiTheme="majorHAnsi"/>
                <w:i/>
              </w:rPr>
              <w:t xml:space="preserve">the student’s request for </w:t>
            </w:r>
            <w:r w:rsidR="0030713C">
              <w:rPr>
                <w:rFonts w:asciiTheme="majorHAnsi" w:hAnsiTheme="majorHAnsi"/>
                <w:i/>
              </w:rPr>
              <w:t>a transfer from Masters by Research to PhD.</w:t>
            </w:r>
          </w:p>
        </w:tc>
      </w:tr>
      <w:tr w:rsidR="001B11CD" w:rsidRPr="00AD24E9" w14:paraId="4F1698F6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5E69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31ECD8AF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Support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172D6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77DF5D98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support</w:t>
            </w:r>
          </w:p>
        </w:tc>
      </w:tr>
      <w:tr w:rsidR="001B11CD" w:rsidRPr="00AD24E9" w14:paraId="0F1DB515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30F7023D" w14:textId="77777777" w:rsidR="001B11CD" w:rsidRPr="00AD24E9" w:rsidRDefault="001B11CD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6181C21E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01B88EB8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2047E32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19BB3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ECE4F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D93F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1B17A435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4A00E7DE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1FCC09DD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71A3316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1CAC5A79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7E716F" w:rsidRPr="00AD24E9" w14:paraId="1ABAAC0B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75034D55" w14:textId="77777777" w:rsidR="007E716F" w:rsidRDefault="007E716F" w:rsidP="000D56B9">
            <w:pPr>
              <w:spacing w:after="0"/>
              <w:rPr>
                <w:rFonts w:asciiTheme="majorHAnsi" w:hAnsiTheme="majorHAnsi"/>
                <w:i/>
              </w:rPr>
            </w:pPr>
          </w:p>
        </w:tc>
      </w:tr>
      <w:tr w:rsidR="00C573C2" w:rsidRPr="00AD24E9" w14:paraId="34AD76E3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0666E6B6" w14:textId="44FEE9D2" w:rsidR="00C573C2" w:rsidRPr="00AD24E9" w:rsidRDefault="00B649AD" w:rsidP="000D56B9">
            <w:pPr>
              <w:spacing w:after="0"/>
              <w:rPr>
                <w:rFonts w:asciiTheme="majorHAnsi" w:hAnsiTheme="majorHAnsi"/>
                <w:i/>
              </w:rPr>
            </w:pPr>
            <w:r>
              <w:rPr>
                <w:rFonts w:asciiTheme="majorHAnsi" w:hAnsiTheme="majorHAnsi"/>
                <w:i/>
              </w:rPr>
              <w:t xml:space="preserve">I support/do not support </w:t>
            </w:r>
            <w:r w:rsidR="00C573C2" w:rsidRPr="00AD24E9">
              <w:rPr>
                <w:rFonts w:asciiTheme="majorHAnsi" w:hAnsiTheme="majorHAnsi"/>
                <w:i/>
              </w:rPr>
              <w:t>the student’s request</w:t>
            </w:r>
            <w:r w:rsidR="00C573C2">
              <w:rPr>
                <w:rFonts w:asciiTheme="majorHAnsi" w:hAnsiTheme="majorHAnsi"/>
                <w:i/>
              </w:rPr>
              <w:t xml:space="preserve"> for</w:t>
            </w:r>
            <w:r w:rsidR="00C573C2" w:rsidRPr="00AD24E9">
              <w:rPr>
                <w:rFonts w:asciiTheme="majorHAnsi" w:hAnsiTheme="majorHAnsi"/>
                <w:i/>
              </w:rPr>
              <w:t xml:space="preserve"> </w:t>
            </w:r>
            <w:r w:rsidR="0030713C">
              <w:rPr>
                <w:rFonts w:asciiTheme="majorHAnsi" w:hAnsiTheme="majorHAnsi"/>
                <w:i/>
              </w:rPr>
              <w:t>a transfer from Masters by Research to PhD.</w:t>
            </w:r>
          </w:p>
        </w:tc>
      </w:tr>
      <w:tr w:rsidR="001B11CD" w:rsidRPr="00AD24E9" w14:paraId="1E5EA885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A0BA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6240FD99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Support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DC480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2C784E40" w14:textId="77777777" w:rsidR="001B11CD" w:rsidRPr="000C6C76" w:rsidRDefault="001B11CD" w:rsidP="000D56B9">
            <w:pPr>
              <w:spacing w:after="0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support</w:t>
            </w:r>
          </w:p>
        </w:tc>
      </w:tr>
      <w:tr w:rsidR="00C573C2" w:rsidRPr="00AD24E9" w14:paraId="3EB7EA79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3073C3CB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 xml:space="preserve">New </w:t>
            </w:r>
            <w:r w:rsidRPr="00AD24E9">
              <w:rPr>
                <w:rFonts w:asciiTheme="majorHAnsi" w:hAnsiTheme="majorHAnsi"/>
                <w:b/>
              </w:rPr>
              <w:t xml:space="preserve">Principal </w:t>
            </w:r>
          </w:p>
          <w:p w14:paraId="642B158A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  <w:r w:rsidRPr="00AD24E9">
              <w:rPr>
                <w:rFonts w:asciiTheme="majorHAnsi" w:hAnsiTheme="majorHAnsi"/>
                <w:b/>
              </w:rPr>
              <w:t>Supervisor</w:t>
            </w:r>
            <w:r>
              <w:rPr>
                <w:rFonts w:asciiTheme="majorHAnsi" w:hAnsiTheme="majorHAnsi"/>
                <w:b/>
              </w:rPr>
              <w:t xml:space="preserve"> (if applicable)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4452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7DAEE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68778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1661453B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30AB02AB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2B922460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208A50F1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754FEDC3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  <w:tr w:rsidR="007E716F" w:rsidRPr="00AD24E9" w14:paraId="05FC5B36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2CA9B7C9" w14:textId="77777777" w:rsidR="007E716F" w:rsidRPr="00AD24E9" w:rsidRDefault="007E716F" w:rsidP="000D56B9">
            <w:pPr>
              <w:pStyle w:val="NoSpacing"/>
              <w:rPr>
                <w:rFonts w:asciiTheme="majorHAnsi" w:hAnsiTheme="majorHAnsi"/>
                <w:i/>
              </w:rPr>
            </w:pPr>
          </w:p>
        </w:tc>
      </w:tr>
      <w:tr w:rsidR="00C573C2" w:rsidRPr="00AD24E9" w14:paraId="6F3ADA94" w14:textId="77777777" w:rsidTr="00E338AE">
        <w:trPr>
          <w:tblCellSpacing w:w="20" w:type="dxa"/>
        </w:trPr>
        <w:tc>
          <w:tcPr>
            <w:tcW w:w="10185" w:type="dxa"/>
            <w:gridSpan w:val="7"/>
          </w:tcPr>
          <w:p w14:paraId="3D43DB24" w14:textId="438CFE25" w:rsidR="00C573C2" w:rsidRPr="00AD24E9" w:rsidRDefault="00C573C2" w:rsidP="000D56B9">
            <w:pPr>
              <w:pStyle w:val="NoSpacing"/>
              <w:rPr>
                <w:rFonts w:asciiTheme="majorHAnsi" w:hAnsiTheme="majorHAnsi"/>
                <w:i/>
              </w:rPr>
            </w:pPr>
            <w:r w:rsidRPr="00AD24E9">
              <w:rPr>
                <w:rFonts w:asciiTheme="majorHAnsi" w:hAnsiTheme="majorHAnsi"/>
                <w:i/>
              </w:rPr>
              <w:t xml:space="preserve">I </w:t>
            </w:r>
            <w:r>
              <w:rPr>
                <w:rFonts w:asciiTheme="majorHAnsi" w:hAnsiTheme="majorHAnsi"/>
                <w:i/>
              </w:rPr>
              <w:t>endorse</w:t>
            </w:r>
            <w:r w:rsidR="00B96343">
              <w:rPr>
                <w:rFonts w:asciiTheme="majorHAnsi" w:hAnsiTheme="majorHAnsi"/>
                <w:i/>
              </w:rPr>
              <w:t>/do not endorse</w:t>
            </w:r>
            <w:r>
              <w:rPr>
                <w:rFonts w:asciiTheme="majorHAnsi" w:hAnsiTheme="majorHAnsi"/>
                <w:i/>
              </w:rPr>
              <w:t xml:space="preserve"> the student’s r</w:t>
            </w:r>
            <w:r w:rsidRPr="00AD24E9">
              <w:rPr>
                <w:rFonts w:asciiTheme="majorHAnsi" w:hAnsiTheme="majorHAnsi"/>
                <w:i/>
              </w:rPr>
              <w:t>equest</w:t>
            </w:r>
            <w:r>
              <w:rPr>
                <w:rFonts w:asciiTheme="majorHAnsi" w:hAnsiTheme="majorHAnsi"/>
                <w:i/>
              </w:rPr>
              <w:t xml:space="preserve"> for</w:t>
            </w:r>
            <w:r w:rsidRPr="00AD24E9">
              <w:rPr>
                <w:rFonts w:asciiTheme="majorHAnsi" w:hAnsiTheme="majorHAnsi"/>
                <w:i/>
              </w:rPr>
              <w:t xml:space="preserve"> </w:t>
            </w:r>
            <w:r w:rsidR="0030713C">
              <w:rPr>
                <w:rFonts w:asciiTheme="majorHAnsi" w:hAnsiTheme="majorHAnsi"/>
                <w:i/>
              </w:rPr>
              <w:t>a transfer from Masters by Research to PhD.</w:t>
            </w:r>
          </w:p>
        </w:tc>
      </w:tr>
      <w:tr w:rsidR="0042412A" w:rsidRPr="00AD24E9" w14:paraId="758DA6F4" w14:textId="77777777" w:rsidTr="00E338AE">
        <w:trPr>
          <w:tblCellSpacing w:w="20" w:type="dxa"/>
        </w:trPr>
        <w:tc>
          <w:tcPr>
            <w:tcW w:w="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04C30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60" w:type="dxa"/>
          </w:tcPr>
          <w:p w14:paraId="1AD7A0FC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Endorse</w:t>
            </w: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AB54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7609" w:type="dxa"/>
            <w:gridSpan w:val="4"/>
          </w:tcPr>
          <w:p w14:paraId="21848FCE" w14:textId="77777777" w:rsidR="0042412A" w:rsidRPr="000C6C76" w:rsidRDefault="0042412A" w:rsidP="000D56B9">
            <w:pPr>
              <w:pStyle w:val="NoSpacing"/>
              <w:rPr>
                <w:rFonts w:asciiTheme="majorHAnsi" w:hAnsiTheme="majorHAnsi"/>
              </w:rPr>
            </w:pPr>
            <w:r w:rsidRPr="000C6C76">
              <w:rPr>
                <w:rFonts w:asciiTheme="majorHAnsi" w:hAnsiTheme="majorHAnsi"/>
              </w:rPr>
              <w:t>Do not endorse</w:t>
            </w:r>
          </w:p>
        </w:tc>
      </w:tr>
      <w:tr w:rsidR="00C573C2" w:rsidRPr="00AD24E9" w14:paraId="0B8BE9C8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564AC5AA" w14:textId="77777777" w:rsidR="00C573C2" w:rsidRDefault="00C573C2" w:rsidP="0042412A">
            <w:pPr>
              <w:pStyle w:val="NoSpacing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Responsible Academic Officer</w:t>
            </w:r>
          </w:p>
          <w:p w14:paraId="0D8E01AC" w14:textId="77777777" w:rsidR="0042412A" w:rsidRPr="00174780" w:rsidRDefault="0042412A" w:rsidP="0042412A">
            <w:pPr>
              <w:pStyle w:val="NoSpacing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2E11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17B9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EC944" w14:textId="77777777" w:rsidR="00C573C2" w:rsidRPr="00AD24E9" w:rsidRDefault="00C573C2" w:rsidP="000D56B9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C573C2" w:rsidRPr="00AD24E9" w14:paraId="3B96B3D8" w14:textId="77777777" w:rsidTr="00E338AE">
        <w:trPr>
          <w:tblCellSpacing w:w="20" w:type="dxa"/>
        </w:trPr>
        <w:tc>
          <w:tcPr>
            <w:tcW w:w="3387" w:type="dxa"/>
            <w:gridSpan w:val="4"/>
          </w:tcPr>
          <w:p w14:paraId="11945A5A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</w:p>
        </w:tc>
        <w:tc>
          <w:tcPr>
            <w:tcW w:w="2421" w:type="dxa"/>
          </w:tcPr>
          <w:p w14:paraId="035AE71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493" w:type="dxa"/>
          </w:tcPr>
          <w:p w14:paraId="51613B1F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Signature</w:t>
            </w:r>
          </w:p>
        </w:tc>
        <w:tc>
          <w:tcPr>
            <w:tcW w:w="1764" w:type="dxa"/>
          </w:tcPr>
          <w:p w14:paraId="1A25EA35" w14:textId="77777777" w:rsidR="00C573C2" w:rsidRPr="00AD24E9" w:rsidRDefault="00C573C2" w:rsidP="000D56B9">
            <w:pPr>
              <w:pStyle w:val="NoSpacing"/>
              <w:jc w:val="center"/>
              <w:rPr>
                <w:rFonts w:asciiTheme="majorHAnsi" w:hAnsiTheme="majorHAnsi"/>
                <w:b/>
              </w:rPr>
            </w:pPr>
            <w:r w:rsidRPr="00AD24E9">
              <w:rPr>
                <w:rFonts w:asciiTheme="majorHAnsi" w:hAnsiTheme="majorHAnsi"/>
                <w:b/>
              </w:rPr>
              <w:t>Date</w:t>
            </w:r>
          </w:p>
        </w:tc>
      </w:tr>
    </w:tbl>
    <w:p w14:paraId="1F7E2EFA" w14:textId="77777777" w:rsidR="00C573C2" w:rsidRPr="00CE42E8" w:rsidRDefault="00C573C2" w:rsidP="005A5CA6">
      <w:pPr>
        <w:pStyle w:val="NoSpacing"/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FF7BA1" w:rsidRPr="00FF7BA1" w14:paraId="23AC68BD" w14:textId="77777777">
        <w:tc>
          <w:tcPr>
            <w:tcW w:w="10456" w:type="dxa"/>
            <w:shd w:val="clear" w:color="auto" w:fill="000000" w:themeFill="text1"/>
          </w:tcPr>
          <w:p w14:paraId="46DCE790" w14:textId="77777777" w:rsidR="00FF7BA1" w:rsidRPr="00FF7BA1" w:rsidRDefault="00FF4E08" w:rsidP="000B0251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3.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Graduate </w:t>
            </w:r>
            <w:r w:rsidR="000B0251">
              <w:rPr>
                <w:rFonts w:asciiTheme="majorHAnsi" w:hAnsiTheme="majorHAnsi"/>
                <w:b/>
                <w:bCs/>
              </w:rPr>
              <w:t xml:space="preserve">Research </w:t>
            </w:r>
            <w:r w:rsidR="00FF7BA1" w:rsidRPr="00FF7BA1">
              <w:rPr>
                <w:rFonts w:asciiTheme="majorHAnsi" w:hAnsiTheme="majorHAnsi"/>
                <w:b/>
                <w:bCs/>
              </w:rPr>
              <w:t xml:space="preserve">School section </w:t>
            </w:r>
          </w:p>
        </w:tc>
      </w:tr>
    </w:tbl>
    <w:p w14:paraId="283AE3F1" w14:textId="77777777" w:rsidR="00FF7BA1" w:rsidRPr="00CE42E8" w:rsidRDefault="00FF7BA1" w:rsidP="00CF6EC2">
      <w:pPr>
        <w:tabs>
          <w:tab w:val="left" w:pos="709"/>
        </w:tabs>
        <w:spacing w:after="0"/>
        <w:rPr>
          <w:rFonts w:asciiTheme="majorHAnsi" w:hAnsiTheme="majorHAnsi"/>
          <w:bCs/>
          <w:sz w:val="16"/>
          <w:szCs w:val="16"/>
        </w:rPr>
      </w:pPr>
    </w:p>
    <w:tbl>
      <w:tblPr>
        <w:tblStyle w:val="TableGrid"/>
        <w:tblW w:w="10456" w:type="dxa"/>
        <w:tblCellSpacing w:w="20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442"/>
        <w:gridCol w:w="1543"/>
        <w:gridCol w:w="441"/>
        <w:gridCol w:w="1401"/>
        <w:gridCol w:w="2993"/>
        <w:gridCol w:w="3636"/>
      </w:tblGrid>
      <w:tr w:rsidR="00AF2DFB" w:rsidRPr="00FF7BA1" w14:paraId="5AF6C54A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764760C0" w14:textId="77777777" w:rsidR="006F53BC" w:rsidRPr="00952CC5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/>
                <w:bCs/>
                <w:color w:val="0000FF"/>
              </w:rPr>
            </w:pPr>
            <w:r w:rsidRPr="00952CC5">
              <w:rPr>
                <w:rFonts w:asciiTheme="majorHAnsi" w:hAnsiTheme="majorHAnsi"/>
                <w:b/>
                <w:bCs/>
                <w:color w:val="0000FF"/>
              </w:rPr>
              <w:t xml:space="preserve">Dean, Graduate </w:t>
            </w:r>
            <w:r w:rsidR="000B0251">
              <w:rPr>
                <w:rFonts w:asciiTheme="majorHAnsi" w:hAnsiTheme="majorHAnsi"/>
                <w:b/>
                <w:bCs/>
                <w:color w:val="0000FF"/>
              </w:rPr>
              <w:t xml:space="preserve">Research </w:t>
            </w:r>
            <w:r w:rsidRPr="00952CC5">
              <w:rPr>
                <w:rFonts w:asciiTheme="majorHAnsi" w:hAnsiTheme="majorHAnsi"/>
                <w:b/>
                <w:bCs/>
                <w:color w:val="0000FF"/>
              </w:rPr>
              <w:t>School</w:t>
            </w:r>
          </w:p>
          <w:p w14:paraId="2B579B8A" w14:textId="4C742F0F" w:rsidR="00AF2DFB" w:rsidRPr="006F53BC" w:rsidRDefault="00AF2DFB" w:rsidP="00CE42E8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  <w:i/>
              </w:rPr>
            </w:pPr>
            <w:r w:rsidRPr="006F53BC">
              <w:rPr>
                <w:rFonts w:asciiTheme="majorHAnsi" w:hAnsiTheme="majorHAnsi"/>
                <w:bCs/>
                <w:i/>
              </w:rPr>
              <w:t xml:space="preserve">I approve/do not approve the request for </w:t>
            </w:r>
            <w:r w:rsidR="0030713C">
              <w:rPr>
                <w:rFonts w:asciiTheme="majorHAnsi" w:hAnsiTheme="majorHAnsi"/>
                <w:i/>
              </w:rPr>
              <w:t>a transfer from Masters by Research to PhD.</w:t>
            </w:r>
          </w:p>
        </w:tc>
      </w:tr>
      <w:tr w:rsidR="005A5239" w:rsidRPr="00FF7BA1" w14:paraId="71B8279A" w14:textId="77777777" w:rsidTr="00E338AE">
        <w:trPr>
          <w:tblCellSpacing w:w="20" w:type="dxa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B7EA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1503" w:type="dxa"/>
          </w:tcPr>
          <w:p w14:paraId="16368D2F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approve</w:t>
            </w:r>
          </w:p>
        </w:tc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3069C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7970" w:type="dxa"/>
            <w:gridSpan w:val="3"/>
          </w:tcPr>
          <w:p w14:paraId="4BB173E6" w14:textId="77777777" w:rsidR="005A5239" w:rsidRDefault="005A5239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not approve</w:t>
            </w:r>
          </w:p>
        </w:tc>
      </w:tr>
      <w:tr w:rsidR="006F53BC" w:rsidRPr="00FF7BA1" w14:paraId="7CBE14B7" w14:textId="77777777" w:rsidTr="00E338AE">
        <w:trPr>
          <w:tblCellSpacing w:w="20" w:type="dxa"/>
        </w:trPr>
        <w:tc>
          <w:tcPr>
            <w:tcW w:w="37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321C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7933D0E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A169B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0DF3" w14:textId="77777777" w:rsidR="006F53BC" w:rsidRDefault="006F53B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6F53BC" w:rsidRPr="006F53BC" w14:paraId="07CF11B9" w14:textId="77777777" w:rsidTr="00E338AE">
        <w:trPr>
          <w:tblCellSpacing w:w="20" w:type="dxa"/>
        </w:trPr>
        <w:tc>
          <w:tcPr>
            <w:tcW w:w="3767" w:type="dxa"/>
            <w:gridSpan w:val="4"/>
          </w:tcPr>
          <w:p w14:paraId="232DB0FC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ame</w:t>
            </w:r>
          </w:p>
        </w:tc>
        <w:tc>
          <w:tcPr>
            <w:tcW w:w="2953" w:type="dxa"/>
          </w:tcPr>
          <w:p w14:paraId="2AEB7ACE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 w:rsidRPr="006F53BC">
              <w:rPr>
                <w:rFonts w:asciiTheme="majorHAnsi" w:hAnsiTheme="majorHAnsi"/>
                <w:b/>
                <w:bCs/>
              </w:rPr>
              <w:t>Signature</w:t>
            </w:r>
          </w:p>
        </w:tc>
        <w:tc>
          <w:tcPr>
            <w:tcW w:w="3576" w:type="dxa"/>
          </w:tcPr>
          <w:p w14:paraId="26D300B6" w14:textId="77777777" w:rsidR="006F53BC" w:rsidRPr="006F53BC" w:rsidRDefault="0042412A" w:rsidP="006F53BC">
            <w:pPr>
              <w:tabs>
                <w:tab w:val="left" w:pos="709"/>
              </w:tabs>
              <w:spacing w:after="0"/>
              <w:jc w:val="center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ate</w:t>
            </w:r>
          </w:p>
        </w:tc>
      </w:tr>
      <w:tr w:rsidR="00CA3E03" w:rsidRPr="00FF7BA1" w14:paraId="2E7BBCDC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2DE7A440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2A94EE03" w14:textId="77777777" w:rsidR="00CA3E03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  <w:r>
              <w:rPr>
                <w:rFonts w:asciiTheme="majorHAnsi" w:hAnsiTheme="majorHAnsi"/>
                <w:bCs/>
              </w:rPr>
              <w:t>Comments</w:t>
            </w:r>
          </w:p>
        </w:tc>
      </w:tr>
      <w:tr w:rsidR="00CA3E03" w:rsidRPr="00FF7BA1" w14:paraId="14782062" w14:textId="77777777" w:rsidTr="00E338AE">
        <w:trPr>
          <w:tblCellSpacing w:w="20" w:type="dxa"/>
        </w:trPr>
        <w:tc>
          <w:tcPr>
            <w:tcW w:w="103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9209B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6534CE98" w14:textId="77777777" w:rsidR="00A43A7A" w:rsidRDefault="00A43A7A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35E699D3" w14:textId="77777777" w:rsidR="00EE1FA6" w:rsidRDefault="00EE1FA6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6AA8101D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4C7F07EB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405FA4FA" w14:textId="77777777" w:rsidR="007C72FC" w:rsidRDefault="007C72FC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3048E629" w14:textId="77777777" w:rsidR="00C573C2" w:rsidRDefault="00C573C2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  <w:p w14:paraId="77B2767A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  <w:tr w:rsidR="00CA3E03" w:rsidRPr="00FF7BA1" w14:paraId="260AAEEC" w14:textId="77777777" w:rsidTr="00E338AE">
        <w:trPr>
          <w:tblCellSpacing w:w="20" w:type="dxa"/>
        </w:trPr>
        <w:tc>
          <w:tcPr>
            <w:tcW w:w="10376" w:type="dxa"/>
            <w:gridSpan w:val="6"/>
          </w:tcPr>
          <w:p w14:paraId="5F7EFF08" w14:textId="77777777" w:rsidR="00CA3E03" w:rsidRDefault="00CA3E03" w:rsidP="004E1D59">
            <w:pPr>
              <w:tabs>
                <w:tab w:val="left" w:pos="709"/>
              </w:tabs>
              <w:spacing w:after="0"/>
              <w:rPr>
                <w:rFonts w:asciiTheme="majorHAnsi" w:hAnsiTheme="majorHAnsi"/>
                <w:bCs/>
              </w:rPr>
            </w:pPr>
          </w:p>
        </w:tc>
      </w:tr>
    </w:tbl>
    <w:p w14:paraId="02E5657C" w14:textId="77777777" w:rsidR="00FF7BA1" w:rsidRPr="00FF7BA1" w:rsidRDefault="00FF7BA1" w:rsidP="00FF7BA1">
      <w:pPr>
        <w:tabs>
          <w:tab w:val="left" w:pos="709"/>
        </w:tabs>
        <w:rPr>
          <w:rFonts w:asciiTheme="majorHAnsi" w:hAnsiTheme="majorHAnsi"/>
          <w:bCs/>
        </w:rPr>
      </w:pPr>
    </w:p>
    <w:p w14:paraId="3573000B" w14:textId="77777777" w:rsidR="008C0E7C" w:rsidRPr="00AD24E9" w:rsidRDefault="008C0E7C" w:rsidP="00FF7BA1">
      <w:pPr>
        <w:tabs>
          <w:tab w:val="left" w:pos="709"/>
        </w:tabs>
        <w:rPr>
          <w:rFonts w:asciiTheme="majorHAnsi" w:hAnsiTheme="majorHAnsi"/>
          <w:bCs/>
        </w:rPr>
      </w:pPr>
    </w:p>
    <w:sectPr w:rsidR="008C0E7C" w:rsidRPr="00AD24E9" w:rsidSect="00CE42E8">
      <w:footerReference w:type="default" r:id="rId12"/>
      <w:pgSz w:w="11900" w:h="16840"/>
      <w:pgMar w:top="720" w:right="720" w:bottom="567" w:left="720" w:header="709" w:footer="285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F77B9D" w14:textId="77777777" w:rsidR="006B3254" w:rsidRDefault="006B3254" w:rsidP="00690A25">
      <w:pPr>
        <w:spacing w:after="0" w:line="240" w:lineRule="auto"/>
      </w:pPr>
      <w:r>
        <w:separator/>
      </w:r>
    </w:p>
  </w:endnote>
  <w:endnote w:type="continuationSeparator" w:id="0">
    <w:p w14:paraId="01BB61F3" w14:textId="77777777" w:rsidR="006B3254" w:rsidRDefault="006B3254" w:rsidP="00690A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A7893" w14:textId="5F0E2860" w:rsidR="005C3920" w:rsidRPr="00C60838" w:rsidRDefault="005C3920" w:rsidP="00EF2C11">
    <w:pPr>
      <w:pStyle w:val="Footer"/>
      <w:rPr>
        <w:rFonts w:ascii="Calibri" w:hAnsi="Calibri"/>
        <w:sz w:val="16"/>
        <w:szCs w:val="16"/>
      </w:rPr>
    </w:pPr>
    <w:r w:rsidRPr="00C60838">
      <w:rPr>
        <w:rFonts w:ascii="Calibri" w:hAnsi="Calibri"/>
        <w:sz w:val="16"/>
        <w:szCs w:val="16"/>
      </w:rPr>
      <w:t xml:space="preserve">Page </w:t>
    </w:r>
    <w:sdt>
      <w:sdtPr>
        <w:rPr>
          <w:rFonts w:ascii="Calibri" w:hAnsi="Calibri"/>
          <w:sz w:val="16"/>
          <w:szCs w:val="16"/>
        </w:rPr>
        <w:id w:val="4875739"/>
        <w:docPartObj>
          <w:docPartGallery w:val="Page Numbers (Bottom of Page)"/>
          <w:docPartUnique/>
        </w:docPartObj>
      </w:sdtPr>
      <w:sdtEndPr/>
      <w:sdtContent>
        <w:r w:rsidR="00F54EC4">
          <w:fldChar w:fldCharType="begin"/>
        </w:r>
        <w:r w:rsidR="00F54EC4">
          <w:instrText xml:space="preserve"> PAGE   \* MERGEFORMAT </w:instrText>
        </w:r>
        <w:r w:rsidR="00F54EC4">
          <w:fldChar w:fldCharType="separate"/>
        </w:r>
        <w:r w:rsidR="0023520C" w:rsidRPr="0023520C">
          <w:rPr>
            <w:rFonts w:ascii="Calibri" w:hAnsi="Calibri"/>
            <w:noProof/>
            <w:sz w:val="16"/>
            <w:szCs w:val="16"/>
          </w:rPr>
          <w:t>2</w:t>
        </w:r>
        <w:r w:rsidR="00F54EC4">
          <w:rPr>
            <w:rFonts w:ascii="Calibri" w:hAnsi="Calibri"/>
            <w:noProof/>
            <w:sz w:val="16"/>
            <w:szCs w:val="16"/>
          </w:rPr>
          <w:fldChar w:fldCharType="end"/>
        </w:r>
        <w:r w:rsidRPr="00C60838">
          <w:rPr>
            <w:rFonts w:ascii="Calibri" w:hAnsi="Calibri"/>
            <w:sz w:val="16"/>
            <w:szCs w:val="16"/>
          </w:rPr>
          <w:tab/>
        </w:r>
        <w:r w:rsidR="00EF2C11">
          <w:rPr>
            <w:rFonts w:ascii="Calibri" w:hAnsi="Calibri"/>
            <w:sz w:val="16"/>
            <w:szCs w:val="16"/>
          </w:rPr>
          <w:t xml:space="preserve">                                                                                 </w:t>
        </w:r>
        <w:r>
          <w:rPr>
            <w:rFonts w:ascii="Calibri" w:hAnsi="Calibri"/>
            <w:i/>
            <w:sz w:val="16"/>
            <w:szCs w:val="16"/>
          </w:rPr>
          <w:t xml:space="preserve">Course </w:t>
        </w:r>
        <w:r w:rsidR="00AE3474">
          <w:rPr>
            <w:rFonts w:ascii="Calibri" w:hAnsi="Calibri"/>
            <w:i/>
            <w:sz w:val="16"/>
            <w:szCs w:val="16"/>
          </w:rPr>
          <w:t>Transfer MRes to PhD</w:t>
        </w:r>
        <w:r w:rsidRPr="00C60838">
          <w:rPr>
            <w:rFonts w:ascii="Calibri" w:hAnsi="Calibri"/>
            <w:i/>
            <w:sz w:val="16"/>
            <w:szCs w:val="16"/>
          </w:rPr>
          <w:t xml:space="preserve"> Form, last updated </w:t>
        </w:r>
        <w:r w:rsidR="00621A7D">
          <w:rPr>
            <w:rFonts w:ascii="Calibri" w:hAnsi="Calibri"/>
            <w:i/>
            <w:sz w:val="16"/>
            <w:szCs w:val="16"/>
          </w:rPr>
          <w:fldChar w:fldCharType="begin"/>
        </w:r>
        <w:r w:rsidR="00621A7D">
          <w:rPr>
            <w:rFonts w:ascii="Calibri" w:hAnsi="Calibri"/>
            <w:i/>
            <w:sz w:val="16"/>
            <w:szCs w:val="16"/>
          </w:rPr>
          <w:instrText xml:space="preserve"> DATE \@ "d/MM/yyyy" </w:instrText>
        </w:r>
        <w:r w:rsidR="00621A7D">
          <w:rPr>
            <w:rFonts w:ascii="Calibri" w:hAnsi="Calibri"/>
            <w:i/>
            <w:sz w:val="16"/>
            <w:szCs w:val="16"/>
          </w:rPr>
          <w:fldChar w:fldCharType="separate"/>
        </w:r>
        <w:r w:rsidR="002C364D">
          <w:rPr>
            <w:rFonts w:ascii="Calibri" w:hAnsi="Calibri"/>
            <w:i/>
            <w:noProof/>
            <w:sz w:val="16"/>
            <w:szCs w:val="16"/>
          </w:rPr>
          <w:t>9/12/2022</w:t>
        </w:r>
        <w:r w:rsidR="00621A7D">
          <w:rPr>
            <w:rFonts w:ascii="Calibri" w:hAnsi="Calibri"/>
            <w:i/>
            <w:sz w:val="16"/>
            <w:szCs w:val="16"/>
          </w:rPr>
          <w:fldChar w:fldCharType="end"/>
        </w:r>
        <w:r w:rsidR="00EF2C11">
          <w:rPr>
            <w:rFonts w:ascii="Calibri" w:hAnsi="Calibri"/>
            <w:i/>
            <w:sz w:val="16"/>
            <w:szCs w:val="16"/>
          </w:rPr>
          <w:t xml:space="preserve">                                                               ver. </w:t>
        </w:r>
        <w:r w:rsidR="007E716F">
          <w:rPr>
            <w:rFonts w:ascii="Calibri" w:hAnsi="Calibri"/>
            <w:i/>
            <w:sz w:val="16"/>
            <w:szCs w:val="16"/>
          </w:rPr>
          <w:t>2</w:t>
        </w:r>
        <w:r w:rsidR="00EF2C11">
          <w:rPr>
            <w:rFonts w:ascii="Calibri" w:hAnsi="Calibri"/>
            <w:i/>
            <w:sz w:val="16"/>
            <w:szCs w:val="16"/>
          </w:rPr>
          <w:t xml:space="preserve"> (20</w:t>
        </w:r>
        <w:r w:rsidR="007E716F">
          <w:rPr>
            <w:rFonts w:ascii="Calibri" w:hAnsi="Calibri"/>
            <w:i/>
            <w:sz w:val="16"/>
            <w:szCs w:val="16"/>
          </w:rPr>
          <w:t>22</w:t>
        </w:r>
        <w:r w:rsidR="00EF2C11">
          <w:rPr>
            <w:rFonts w:ascii="Calibri" w:hAnsi="Calibri"/>
            <w:i/>
            <w:sz w:val="16"/>
            <w:szCs w:val="16"/>
          </w:rPr>
          <w:t>)</w:t>
        </w:r>
      </w:sdtContent>
    </w:sdt>
  </w:p>
  <w:p w14:paraId="48308528" w14:textId="77777777" w:rsidR="005C3920" w:rsidRDefault="005C39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DA3A1" w14:textId="77777777" w:rsidR="006B3254" w:rsidRDefault="006B3254" w:rsidP="00690A25">
      <w:pPr>
        <w:spacing w:after="0" w:line="240" w:lineRule="auto"/>
      </w:pPr>
      <w:r>
        <w:separator/>
      </w:r>
    </w:p>
  </w:footnote>
  <w:footnote w:type="continuationSeparator" w:id="0">
    <w:p w14:paraId="6EBD6508" w14:textId="77777777" w:rsidR="006B3254" w:rsidRDefault="006B3254" w:rsidP="00690A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C521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909715C"/>
    <w:multiLevelType w:val="hybridMultilevel"/>
    <w:tmpl w:val="6D12E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3A4660"/>
    <w:multiLevelType w:val="hybridMultilevel"/>
    <w:tmpl w:val="4D66AB1C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937622"/>
    <w:multiLevelType w:val="hybridMultilevel"/>
    <w:tmpl w:val="8B4A0C78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Palatino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Palatino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Palatino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230EC2"/>
    <w:multiLevelType w:val="hybridMultilevel"/>
    <w:tmpl w:val="DA2EB4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785B5D"/>
    <w:multiLevelType w:val="hybridMultilevel"/>
    <w:tmpl w:val="B2A4D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C7C67"/>
    <w:multiLevelType w:val="hybridMultilevel"/>
    <w:tmpl w:val="8DE06636"/>
    <w:lvl w:ilvl="0" w:tplc="C07E4F8A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NDI1tjA0BxLGRko6SsGpxcWZ+XkgBZa1AN8yXyUsAAAA"/>
  </w:docVars>
  <w:rsids>
    <w:rsidRoot w:val="002B5BCB"/>
    <w:rsid w:val="00005693"/>
    <w:rsid w:val="00006E24"/>
    <w:rsid w:val="0004679E"/>
    <w:rsid w:val="00056493"/>
    <w:rsid w:val="0008477A"/>
    <w:rsid w:val="0009182E"/>
    <w:rsid w:val="000B0251"/>
    <w:rsid w:val="000C6C76"/>
    <w:rsid w:val="000D6887"/>
    <w:rsid w:val="000E39C8"/>
    <w:rsid w:val="0011569B"/>
    <w:rsid w:val="00115852"/>
    <w:rsid w:val="00116AFB"/>
    <w:rsid w:val="00150D96"/>
    <w:rsid w:val="00160085"/>
    <w:rsid w:val="00174780"/>
    <w:rsid w:val="00176C03"/>
    <w:rsid w:val="001A54F9"/>
    <w:rsid w:val="001A7B30"/>
    <w:rsid w:val="001B1021"/>
    <w:rsid w:val="001B11CD"/>
    <w:rsid w:val="001C64F0"/>
    <w:rsid w:val="001D4D29"/>
    <w:rsid w:val="0023520C"/>
    <w:rsid w:val="002751A1"/>
    <w:rsid w:val="002821DA"/>
    <w:rsid w:val="002B5BCB"/>
    <w:rsid w:val="002C364D"/>
    <w:rsid w:val="0030713C"/>
    <w:rsid w:val="00324A47"/>
    <w:rsid w:val="0034378E"/>
    <w:rsid w:val="0037751A"/>
    <w:rsid w:val="003A4357"/>
    <w:rsid w:val="003A4F14"/>
    <w:rsid w:val="003E1014"/>
    <w:rsid w:val="0041774A"/>
    <w:rsid w:val="00417E7A"/>
    <w:rsid w:val="0042412A"/>
    <w:rsid w:val="004360F7"/>
    <w:rsid w:val="004401E0"/>
    <w:rsid w:val="00442A1A"/>
    <w:rsid w:val="00492AD3"/>
    <w:rsid w:val="004A6B53"/>
    <w:rsid w:val="004C2E67"/>
    <w:rsid w:val="004E1D59"/>
    <w:rsid w:val="005058FC"/>
    <w:rsid w:val="00507D80"/>
    <w:rsid w:val="005221E0"/>
    <w:rsid w:val="005672E6"/>
    <w:rsid w:val="00587758"/>
    <w:rsid w:val="005A5239"/>
    <w:rsid w:val="005A5CA6"/>
    <w:rsid w:val="005B1866"/>
    <w:rsid w:val="005C3920"/>
    <w:rsid w:val="005C7F68"/>
    <w:rsid w:val="005E278C"/>
    <w:rsid w:val="00621A7D"/>
    <w:rsid w:val="00627B6D"/>
    <w:rsid w:val="00641718"/>
    <w:rsid w:val="00684308"/>
    <w:rsid w:val="00690A25"/>
    <w:rsid w:val="006B3254"/>
    <w:rsid w:val="006B5CBE"/>
    <w:rsid w:val="006F53BC"/>
    <w:rsid w:val="00726535"/>
    <w:rsid w:val="00763907"/>
    <w:rsid w:val="00764112"/>
    <w:rsid w:val="00773FE7"/>
    <w:rsid w:val="007759D7"/>
    <w:rsid w:val="00782D58"/>
    <w:rsid w:val="0078326A"/>
    <w:rsid w:val="007A09CE"/>
    <w:rsid w:val="007A5614"/>
    <w:rsid w:val="007C72FC"/>
    <w:rsid w:val="007D35C2"/>
    <w:rsid w:val="007E0124"/>
    <w:rsid w:val="007E716F"/>
    <w:rsid w:val="00846904"/>
    <w:rsid w:val="00866486"/>
    <w:rsid w:val="00893B60"/>
    <w:rsid w:val="008A5435"/>
    <w:rsid w:val="008A7C2D"/>
    <w:rsid w:val="008B0BF6"/>
    <w:rsid w:val="008B6BFD"/>
    <w:rsid w:val="008C0E7C"/>
    <w:rsid w:val="008C223A"/>
    <w:rsid w:val="008E2FB1"/>
    <w:rsid w:val="00914BCB"/>
    <w:rsid w:val="00952CC5"/>
    <w:rsid w:val="009726E1"/>
    <w:rsid w:val="009761B1"/>
    <w:rsid w:val="009A30D6"/>
    <w:rsid w:val="009A6B3B"/>
    <w:rsid w:val="009A7E18"/>
    <w:rsid w:val="009B3462"/>
    <w:rsid w:val="009C6361"/>
    <w:rsid w:val="009D1DCB"/>
    <w:rsid w:val="00A07E20"/>
    <w:rsid w:val="00A43A7A"/>
    <w:rsid w:val="00A73E49"/>
    <w:rsid w:val="00AD24E9"/>
    <w:rsid w:val="00AE3474"/>
    <w:rsid w:val="00AE3E50"/>
    <w:rsid w:val="00AE61A0"/>
    <w:rsid w:val="00AE7057"/>
    <w:rsid w:val="00AF2DFB"/>
    <w:rsid w:val="00AF7C41"/>
    <w:rsid w:val="00B03477"/>
    <w:rsid w:val="00B32B5F"/>
    <w:rsid w:val="00B43160"/>
    <w:rsid w:val="00B449DE"/>
    <w:rsid w:val="00B649AD"/>
    <w:rsid w:val="00B818A5"/>
    <w:rsid w:val="00B901E4"/>
    <w:rsid w:val="00B96343"/>
    <w:rsid w:val="00BC26EF"/>
    <w:rsid w:val="00C03548"/>
    <w:rsid w:val="00C34171"/>
    <w:rsid w:val="00C42F7B"/>
    <w:rsid w:val="00C573C2"/>
    <w:rsid w:val="00C60838"/>
    <w:rsid w:val="00C8399D"/>
    <w:rsid w:val="00CA3E03"/>
    <w:rsid w:val="00CB7297"/>
    <w:rsid w:val="00CE42E8"/>
    <w:rsid w:val="00CF6EC2"/>
    <w:rsid w:val="00D17B95"/>
    <w:rsid w:val="00D910D2"/>
    <w:rsid w:val="00DB0734"/>
    <w:rsid w:val="00DC034F"/>
    <w:rsid w:val="00DF5996"/>
    <w:rsid w:val="00E047D4"/>
    <w:rsid w:val="00E22F59"/>
    <w:rsid w:val="00E338AE"/>
    <w:rsid w:val="00E412E1"/>
    <w:rsid w:val="00E44CE8"/>
    <w:rsid w:val="00EE1FA6"/>
    <w:rsid w:val="00EF2C11"/>
    <w:rsid w:val="00F03BAF"/>
    <w:rsid w:val="00F21428"/>
    <w:rsid w:val="00F54EC4"/>
    <w:rsid w:val="00F5680D"/>
    <w:rsid w:val="00F67BB8"/>
    <w:rsid w:val="00FC619F"/>
    <w:rsid w:val="00FD38DC"/>
    <w:rsid w:val="00FE4240"/>
    <w:rsid w:val="00FE78EE"/>
    <w:rsid w:val="00FF0005"/>
    <w:rsid w:val="00FF4E08"/>
    <w:rsid w:val="00FF7B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221DD"/>
  <w15:docId w15:val="{399209E6-ADC1-4C0A-9DF6-1940D9BF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B5BCB"/>
    <w:pPr>
      <w:spacing w:after="200" w:line="276" w:lineRule="auto"/>
    </w:pPr>
    <w:rPr>
      <w:sz w:val="22"/>
      <w:szCs w:val="22"/>
      <w:lang w:val="en-AU"/>
    </w:rPr>
  </w:style>
  <w:style w:type="paragraph" w:styleId="Heading2">
    <w:name w:val="heading 2"/>
    <w:basedOn w:val="Normal"/>
    <w:next w:val="Normal"/>
    <w:link w:val="Heading2Char"/>
    <w:qFormat/>
    <w:rsid w:val="0011569B"/>
    <w:pPr>
      <w:keepNext/>
      <w:tabs>
        <w:tab w:val="left" w:pos="5103"/>
      </w:tabs>
      <w:spacing w:after="0" w:line="240" w:lineRule="auto"/>
      <w:outlineLvl w:val="1"/>
    </w:pPr>
    <w:rPr>
      <w:rFonts w:ascii="Times New Roman" w:eastAsia="SimSun" w:hAnsi="Times New Roman" w:cs="Times New Roman"/>
      <w:color w:val="FFFF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5BCB"/>
    <w:rPr>
      <w:sz w:val="22"/>
      <w:szCs w:val="22"/>
      <w:lang w:val="en-AU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B5BCB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rsid w:val="0011569B"/>
    <w:rPr>
      <w:rFonts w:ascii="Times New Roman" w:eastAsia="SimSun" w:hAnsi="Times New Roman" w:cs="Times New Roman"/>
      <w:color w:val="FFFFFF"/>
      <w:szCs w:val="20"/>
      <w:lang w:val="en-AU"/>
    </w:rPr>
  </w:style>
  <w:style w:type="paragraph" w:styleId="NoSpacing">
    <w:name w:val="No Spacing"/>
    <w:uiPriority w:val="1"/>
    <w:qFormat/>
    <w:rsid w:val="0011569B"/>
    <w:rPr>
      <w:sz w:val="22"/>
      <w:szCs w:val="22"/>
      <w:lang w:val="en-AU"/>
    </w:rPr>
  </w:style>
  <w:style w:type="paragraph" w:customStyle="1" w:styleId="Text">
    <w:name w:val="Text"/>
    <w:basedOn w:val="Normal"/>
    <w:rsid w:val="0011569B"/>
    <w:pPr>
      <w:spacing w:after="113" w:line="240" w:lineRule="auto"/>
      <w:ind w:left="283" w:right="283"/>
    </w:pPr>
    <w:rPr>
      <w:rFonts w:ascii="Palatino" w:eastAsia="SimSun" w:hAnsi="Palatino" w:cs="Times New Roman"/>
      <w:noProof/>
      <w:sz w:val="20"/>
      <w:szCs w:val="20"/>
    </w:rPr>
  </w:style>
  <w:style w:type="paragraph" w:styleId="Header">
    <w:name w:val="header"/>
    <w:basedOn w:val="Normal"/>
    <w:link w:val="HeaderChar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43A7A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rsid w:val="00A43A7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A7A"/>
    <w:rPr>
      <w:sz w:val="22"/>
      <w:szCs w:val="22"/>
      <w:lang w:val="en-AU"/>
    </w:rPr>
  </w:style>
  <w:style w:type="paragraph" w:styleId="ListParagraph">
    <w:name w:val="List Paragraph"/>
    <w:basedOn w:val="Normal"/>
    <w:rsid w:val="00B43160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9A7E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A7E18"/>
    <w:rPr>
      <w:rFonts w:ascii="Tahoma" w:hAnsi="Tahoma" w:cs="Tahoma"/>
      <w:sz w:val="16"/>
      <w:szCs w:val="16"/>
      <w:lang w:val="en-AU"/>
    </w:rPr>
  </w:style>
  <w:style w:type="character" w:styleId="FollowedHyperlink">
    <w:name w:val="FollowedHyperlink"/>
    <w:basedOn w:val="DefaultParagraphFont"/>
    <w:semiHidden/>
    <w:unhideWhenUsed/>
    <w:rsid w:val="00CE42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5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gsu.uts.edu.au/rules/11-index.html" TargetMode="External"/><Relationship Id="rId5" Type="http://schemas.openxmlformats.org/officeDocument/2006/relationships/styles" Target="styles.xml"/><Relationship Id="rId10" Type="http://schemas.openxmlformats.org/officeDocument/2006/relationships/hyperlink" Target="mailto:grs@uts.edu.a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BEBA8E56B7B94B8534819093222032" ma:contentTypeVersion="0" ma:contentTypeDescription="Create a new document." ma:contentTypeScope="" ma:versionID="32277c180fce5907bfbbad58ea762a0a">
  <xsd:schema xmlns:xsd="http://www.w3.org/2001/XMLSchema" xmlns:xs="http://www.w3.org/2001/XMLSchema" xmlns:p="http://schemas.microsoft.com/office/2006/metadata/properties" xmlns:ns2="599cdadb-518c-4a4c-85ba-dbf7adc631b4" xmlns:ns3="420b5d22-3341-4f60-b4d6-57d88f13fbf6" targetNamespace="http://schemas.microsoft.com/office/2006/metadata/properties" ma:root="true" ma:fieldsID="41b1d414f21d2f55ae7de4df3d8d252e" ns2:_="" ns3:_="">
    <xsd:import namespace="599cdadb-518c-4a4c-85ba-dbf7adc631b4"/>
    <xsd:import namespace="420b5d22-3341-4f60-b4d6-57d88f13fbf6"/>
    <xsd:element name="properties">
      <xsd:complexType>
        <xsd:sequence>
          <xsd:element name="documentManagement">
            <xsd:complexType>
              <xsd:all>
                <xsd:element ref="ns2:KeyDocument" minOccurs="0"/>
                <xsd:element ref="ns3:Document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9cdadb-518c-4a4c-85ba-dbf7adc631b4" elementFormDefault="qualified">
    <xsd:import namespace="http://schemas.microsoft.com/office/2006/documentManagement/types"/>
    <xsd:import namespace="http://schemas.microsoft.com/office/infopath/2007/PartnerControls"/>
    <xsd:element name="KeyDocument" ma:index="8" nillable="true" ma:displayName="KeyDocument" ma:default="No" ma:format="Dropdown" ma:internalName="KeyDocument">
      <xsd:simpleType>
        <xsd:restriction base="dms:Choice">
          <xsd:enumeration value="No"/>
          <xsd:enumeration value="Y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b5d22-3341-4f60-b4d6-57d88f13fbf6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9" nillable="true" ma:displayName="Document Type" ma:default="Agenda" ma:format="Dropdown" ma:internalName="Document_x0020_Type">
      <xsd:simpleType>
        <xsd:restriction base="dms:Choice">
          <xsd:enumeration value="Agenda"/>
          <xsd:enumeration value="Architecture"/>
          <xsd:enumeration value="Business Case"/>
          <xsd:enumeration value="Communication Plan"/>
          <xsd:enumeration value="Design"/>
          <xsd:enumeration value="Diagram"/>
          <xsd:enumeration value="EOI"/>
          <xsd:enumeration value="General"/>
          <xsd:enumeration value="Implementation"/>
          <xsd:enumeration value="Invoice"/>
          <xsd:enumeration value="Issues Log"/>
          <xsd:enumeration value="Minutes"/>
          <xsd:enumeration value="Other"/>
          <xsd:enumeration value="PND"/>
          <xsd:enumeration value="Policy"/>
          <xsd:enumeration value="Presentation"/>
          <xsd:enumeration value="Project Plan"/>
          <xsd:enumeration value="Purchase Order"/>
          <xsd:enumeration value="Requirements"/>
          <xsd:enumeration value="Risk Log"/>
          <xsd:enumeration value="Scoping"/>
          <xsd:enumeration value="Status Report"/>
          <xsd:enumeration value="Tender"/>
          <xsd:enumeration value="Terms of Reference"/>
          <xsd:enumeration value="Testing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eyDocument xmlns="599cdadb-518c-4a4c-85ba-dbf7adc631b4">No</KeyDocument>
    <Document_x0020_Type xmlns="420b5d22-3341-4f60-b4d6-57d88f13fbf6">Agenda</Document_x0020_Type>
  </documentManagement>
</p:properties>
</file>

<file path=customXml/itemProps1.xml><?xml version="1.0" encoding="utf-8"?>
<ds:datastoreItem xmlns:ds="http://schemas.openxmlformats.org/officeDocument/2006/customXml" ds:itemID="{20FC6733-8736-4307-AD45-5416FAFF57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9cdadb-518c-4a4c-85ba-dbf7adc631b4"/>
    <ds:schemaRef ds:uri="420b5d22-3341-4f60-b4d6-57d88f13fb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0B4AEC-B78B-4B32-99E3-A44F94DF69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6DEE5B-E68C-478D-B7AE-7DDBDDC7650E}">
  <ds:schemaRefs>
    <ds:schemaRef ds:uri="http://schemas.microsoft.com/office/2006/metadata/properties"/>
    <ds:schemaRef ds:uri="http://schemas.microsoft.com/office/infopath/2007/PartnerControls"/>
    <ds:schemaRef ds:uri="599cdadb-518c-4a4c-85ba-dbf7adc631b4"/>
    <ds:schemaRef ds:uri="420b5d22-3341-4f60-b4d6-57d88f13fbf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18</Words>
  <Characters>2400</Characters>
  <Application>Microsoft Office Word</Application>
  <DocSecurity>0</DocSecurity>
  <Lines>200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Jones</dc:creator>
  <cp:lastModifiedBy>Mong Nguyen</cp:lastModifiedBy>
  <cp:revision>21</cp:revision>
  <cp:lastPrinted>2012-02-29T23:36:00Z</cp:lastPrinted>
  <dcterms:created xsi:type="dcterms:W3CDTF">2019-09-26T00:51:00Z</dcterms:created>
  <dcterms:modified xsi:type="dcterms:W3CDTF">2022-12-09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BEBA8E56B7B94B8534819093222032</vt:lpwstr>
  </property>
  <property fmtid="{D5CDD505-2E9C-101B-9397-08002B2CF9AE}" pid="3" name="GrammarlyDocumentId">
    <vt:lpwstr>176b7f8b98ca3dd8f40c7273e10324083bc543de5f60b6facafd2205294f5c5d</vt:lpwstr>
  </property>
</Properties>
</file>